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0CBC4" w14:textId="77777777" w:rsidR="00E77A3C" w:rsidRDefault="00E77A3C" w:rsidP="00E77A3C">
      <w:pPr>
        <w:pStyle w:val="BodyText"/>
        <w:jc w:val="center"/>
        <w:rPr>
          <w:rFonts w:asciiTheme="minorBidi" w:hAnsiTheme="minorBidi" w:cstheme="minorBidi"/>
          <w:b/>
          <w:bCs/>
          <w:sz w:val="24"/>
          <w:szCs w:val="24"/>
        </w:rPr>
      </w:pPr>
      <w:r w:rsidRPr="00D5446D">
        <w:rPr>
          <w:rFonts w:asciiTheme="minorBidi" w:hAnsiTheme="minorBidi" w:cstheme="minorBidi"/>
          <w:b/>
          <w:bCs/>
          <w:sz w:val="24"/>
          <w:szCs w:val="24"/>
        </w:rPr>
        <w:t>Технічна специфікація ліфта для гуртожитку №4 «Центр технічної освіти», (вул. Стрілецька) м. Вінниця, Вінницька область, за проектом УВКБ ООН</w:t>
      </w:r>
    </w:p>
    <w:p w14:paraId="02B53D77" w14:textId="77777777" w:rsidR="00D5446D" w:rsidRPr="009F0694" w:rsidRDefault="00D5446D" w:rsidP="009F0694">
      <w:pPr>
        <w:pStyle w:val="BodyText"/>
        <w:jc w:val="center"/>
        <w:rPr>
          <w:rFonts w:asciiTheme="minorBidi" w:hAnsiTheme="minorBidi" w:cstheme="minorBidi"/>
          <w:b/>
          <w:bCs/>
          <w:sz w:val="28"/>
          <w:szCs w:val="28"/>
        </w:rPr>
      </w:pPr>
    </w:p>
    <w:p w14:paraId="263A77A0" w14:textId="77777777" w:rsidR="00B11D0B" w:rsidRPr="00BF7184" w:rsidRDefault="0058214C" w:rsidP="00B11D0B">
      <w:pPr>
        <w:pStyle w:val="BodyText"/>
        <w:spacing w:line="252" w:lineRule="exact"/>
        <w:ind w:left="953"/>
        <w:rPr>
          <w:rFonts w:asciiTheme="minorBidi" w:hAnsiTheme="minorBidi" w:cstheme="minorBidi"/>
          <w:sz w:val="16"/>
          <w:szCs w:val="16"/>
        </w:rPr>
      </w:pPr>
      <w:r w:rsidRPr="00BF7184">
        <w:rPr>
          <w:rFonts w:asciiTheme="minorBidi" w:hAnsiTheme="minorBidi" w:cstheme="minorBidi"/>
          <w:sz w:val="16"/>
          <w:szCs w:val="16"/>
        </w:rPr>
        <w:t>Гарантійний</w:t>
      </w:r>
      <w:r w:rsidRPr="00BF7184">
        <w:rPr>
          <w:rFonts w:asciiTheme="minorBidi" w:hAnsiTheme="minorBidi" w:cstheme="minorBidi"/>
          <w:spacing w:val="-4"/>
          <w:sz w:val="16"/>
          <w:szCs w:val="16"/>
        </w:rPr>
        <w:t xml:space="preserve"> </w:t>
      </w:r>
      <w:r w:rsidRPr="00BF7184">
        <w:rPr>
          <w:rFonts w:asciiTheme="minorBidi" w:hAnsiTheme="minorBidi" w:cstheme="minorBidi"/>
          <w:sz w:val="16"/>
          <w:szCs w:val="16"/>
        </w:rPr>
        <w:t>термін</w:t>
      </w:r>
      <w:r w:rsidRPr="00BF7184">
        <w:rPr>
          <w:rFonts w:asciiTheme="minorBidi" w:hAnsiTheme="minorBidi" w:cstheme="minorBidi"/>
          <w:spacing w:val="-3"/>
          <w:sz w:val="16"/>
          <w:szCs w:val="16"/>
        </w:rPr>
        <w:t xml:space="preserve"> </w:t>
      </w:r>
      <w:r w:rsidRPr="00BF7184">
        <w:rPr>
          <w:rFonts w:asciiTheme="minorBidi" w:hAnsiTheme="minorBidi" w:cstheme="minorBidi"/>
          <w:sz w:val="16"/>
          <w:szCs w:val="16"/>
        </w:rPr>
        <w:t>18</w:t>
      </w:r>
      <w:r w:rsidRPr="00BF7184">
        <w:rPr>
          <w:rFonts w:asciiTheme="minorBidi" w:hAnsiTheme="minorBidi" w:cstheme="minorBidi"/>
          <w:spacing w:val="-2"/>
          <w:sz w:val="16"/>
          <w:szCs w:val="16"/>
        </w:rPr>
        <w:t xml:space="preserve"> </w:t>
      </w:r>
      <w:r w:rsidRPr="00BF7184">
        <w:rPr>
          <w:rFonts w:asciiTheme="minorBidi" w:hAnsiTheme="minorBidi" w:cstheme="minorBidi"/>
          <w:sz w:val="16"/>
          <w:szCs w:val="16"/>
        </w:rPr>
        <w:t>місяців</w:t>
      </w:r>
    </w:p>
    <w:p w14:paraId="2385B5C7" w14:textId="77777777" w:rsidR="006E536F" w:rsidRPr="001D08B3" w:rsidRDefault="006E536F" w:rsidP="006E536F">
      <w:pPr>
        <w:spacing w:before="61"/>
        <w:ind w:left="2602" w:right="1731"/>
        <w:jc w:val="center"/>
        <w:rPr>
          <w:rFonts w:asciiTheme="minorBidi" w:hAnsiTheme="minorBidi" w:cstheme="minorBidi"/>
          <w:b/>
          <w:sz w:val="28"/>
        </w:rPr>
      </w:pPr>
      <w:r w:rsidRPr="001D08B3">
        <w:rPr>
          <w:rFonts w:asciiTheme="minorBidi" w:hAnsiTheme="minorBidi" w:cstheme="minorBidi"/>
          <w:b/>
          <w:sz w:val="28"/>
        </w:rPr>
        <w:t>СПЕЦИФІКАЦІЯ 2</w:t>
      </w:r>
    </w:p>
    <w:tbl>
      <w:tblPr>
        <w:tblStyle w:val="TableNormal1"/>
        <w:tblW w:w="0" w:type="auto"/>
        <w:tblInd w:w="1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5"/>
        <w:gridCol w:w="1931"/>
        <w:gridCol w:w="558"/>
        <w:gridCol w:w="289"/>
        <w:gridCol w:w="425"/>
        <w:gridCol w:w="1970"/>
        <w:gridCol w:w="722"/>
        <w:gridCol w:w="4685"/>
      </w:tblGrid>
      <w:tr w:rsidR="006E536F" w:rsidRPr="00BF7184" w14:paraId="0F90CABC" w14:textId="77777777" w:rsidTr="00BC03FF">
        <w:trPr>
          <w:trHeight w:val="265"/>
        </w:trPr>
        <w:tc>
          <w:tcPr>
            <w:tcW w:w="11065" w:type="dxa"/>
            <w:gridSpan w:val="8"/>
          </w:tcPr>
          <w:p w14:paraId="3C151343" w14:textId="77777777" w:rsidR="006E536F" w:rsidRPr="00BF7184" w:rsidRDefault="006E536F" w:rsidP="00BC03FF">
            <w:pPr>
              <w:pStyle w:val="TableParagraph"/>
              <w:spacing w:line="203" w:lineRule="exact"/>
              <w:ind w:left="110"/>
              <w:rPr>
                <w:rFonts w:asciiTheme="minorBidi" w:hAnsiTheme="minorBidi" w:cstheme="minorBidi"/>
                <w:b/>
                <w:i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i/>
                <w:sz w:val="16"/>
                <w:szCs w:val="16"/>
              </w:rPr>
              <w:t>Комлектація 220</w:t>
            </w:r>
          </w:p>
        </w:tc>
      </w:tr>
      <w:tr w:rsidR="006E536F" w:rsidRPr="00BF7184" w14:paraId="3C44A50A" w14:textId="77777777" w:rsidTr="00BC03FF">
        <w:trPr>
          <w:trHeight w:val="239"/>
        </w:trPr>
        <w:tc>
          <w:tcPr>
            <w:tcW w:w="485" w:type="dxa"/>
            <w:shd w:val="clear" w:color="auto" w:fill="C0C0C0"/>
          </w:tcPr>
          <w:p w14:paraId="40BE3629" w14:textId="77777777" w:rsidR="006E536F" w:rsidRPr="00BF7184" w:rsidRDefault="006E536F" w:rsidP="00BC03FF">
            <w:pPr>
              <w:pStyle w:val="TableParagraph"/>
              <w:spacing w:line="219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5C308EA5" w14:textId="77777777" w:rsidR="006E536F" w:rsidRPr="00BF7184" w:rsidRDefault="006E536F" w:rsidP="00BC03FF">
            <w:pPr>
              <w:pStyle w:val="TableParagraph"/>
              <w:spacing w:line="219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ИД ЛІФТА</w:t>
            </w:r>
          </w:p>
        </w:tc>
        <w:tc>
          <w:tcPr>
            <w:tcW w:w="7802" w:type="dxa"/>
            <w:gridSpan w:val="4"/>
          </w:tcPr>
          <w:p w14:paraId="4DDD4248" w14:textId="77777777" w:rsidR="006E536F" w:rsidRPr="00BF7184" w:rsidRDefault="006E536F" w:rsidP="00BC03FF">
            <w:pPr>
              <w:pStyle w:val="TableParagraph"/>
              <w:spacing w:before="1" w:line="218" w:lineRule="exact"/>
              <w:ind w:left="2045" w:right="1975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Електричний пасажирський з МП</w:t>
            </w:r>
          </w:p>
        </w:tc>
      </w:tr>
      <w:tr w:rsidR="006E536F" w:rsidRPr="00BF7184" w14:paraId="0659F992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307C4527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2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2A75BED0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АНТАЖОПІДЕМНІСТЬ</w:t>
            </w:r>
          </w:p>
        </w:tc>
        <w:tc>
          <w:tcPr>
            <w:tcW w:w="7802" w:type="dxa"/>
            <w:gridSpan w:val="4"/>
          </w:tcPr>
          <w:p w14:paraId="0225FCA5" w14:textId="77777777" w:rsidR="006E536F" w:rsidRPr="00BF7184" w:rsidRDefault="006E536F" w:rsidP="00BC03FF">
            <w:pPr>
              <w:pStyle w:val="TableParagraph"/>
              <w:spacing w:line="210" w:lineRule="exact"/>
              <w:ind w:left="1806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450</w:t>
            </w:r>
          </w:p>
        </w:tc>
      </w:tr>
      <w:tr w:rsidR="006E536F" w:rsidRPr="00BF7184" w14:paraId="0F193365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44C80F49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3</w:t>
            </w:r>
          </w:p>
        </w:tc>
        <w:tc>
          <w:tcPr>
            <w:tcW w:w="1931" w:type="dxa"/>
            <w:shd w:val="clear" w:color="auto" w:fill="C0C0C0"/>
          </w:tcPr>
          <w:p w14:paraId="49FF4BA9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ШВИДКІСТЬ</w:t>
            </w:r>
          </w:p>
        </w:tc>
        <w:tc>
          <w:tcPr>
            <w:tcW w:w="847" w:type="dxa"/>
            <w:gridSpan w:val="2"/>
            <w:shd w:val="clear" w:color="auto" w:fill="C0C0C0"/>
          </w:tcPr>
          <w:p w14:paraId="62066F6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2BEBC60A" w14:textId="77777777" w:rsidR="006E536F" w:rsidRPr="00BF7184" w:rsidRDefault="006E536F" w:rsidP="00BC03FF">
            <w:pPr>
              <w:pStyle w:val="TableParagraph"/>
              <w:spacing w:line="210" w:lineRule="exact"/>
              <w:ind w:left="1797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1 м/сек</w:t>
            </w:r>
          </w:p>
        </w:tc>
      </w:tr>
      <w:tr w:rsidR="006E536F" w:rsidRPr="00BF7184" w14:paraId="32F7E098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54D5614A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4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1902252F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ЗУПИНКИ</w:t>
            </w:r>
          </w:p>
        </w:tc>
        <w:tc>
          <w:tcPr>
            <w:tcW w:w="7802" w:type="dxa"/>
            <w:gridSpan w:val="4"/>
          </w:tcPr>
          <w:p w14:paraId="025932A0" w14:textId="77777777" w:rsidR="006E536F" w:rsidRPr="00BF7184" w:rsidRDefault="006E536F" w:rsidP="00BC03FF">
            <w:pPr>
              <w:pStyle w:val="TableParagraph"/>
              <w:spacing w:line="210" w:lineRule="exact"/>
              <w:ind w:right="225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                                         </w:t>
            </w:r>
            <w:r w:rsidRPr="00BF7184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 5</w:t>
            </w:r>
          </w:p>
        </w:tc>
      </w:tr>
      <w:tr w:rsidR="006E536F" w:rsidRPr="00BF7184" w14:paraId="7E803A22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6A6FF119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5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38140AB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ХІД (висота підйому, мм.)</w:t>
            </w:r>
          </w:p>
        </w:tc>
        <w:tc>
          <w:tcPr>
            <w:tcW w:w="7802" w:type="dxa"/>
            <w:gridSpan w:val="4"/>
          </w:tcPr>
          <w:p w14:paraId="709AD23C" w14:textId="77777777" w:rsidR="006E536F" w:rsidRPr="00BF7184" w:rsidRDefault="006E536F" w:rsidP="00BC03FF">
            <w:pPr>
              <w:pStyle w:val="TableParagraph"/>
              <w:spacing w:line="210" w:lineRule="exact"/>
              <w:ind w:left="1806" w:right="2031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      20000</w:t>
            </w:r>
          </w:p>
        </w:tc>
      </w:tr>
      <w:tr w:rsidR="006E536F" w:rsidRPr="00BF7184" w14:paraId="5DA64241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184331C0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6</w:t>
            </w:r>
          </w:p>
        </w:tc>
        <w:tc>
          <w:tcPr>
            <w:tcW w:w="1931" w:type="dxa"/>
            <w:shd w:val="clear" w:color="auto" w:fill="C0C0C0"/>
          </w:tcPr>
          <w:p w14:paraId="64D84EEA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ШАХТА</w:t>
            </w:r>
          </w:p>
        </w:tc>
        <w:tc>
          <w:tcPr>
            <w:tcW w:w="847" w:type="dxa"/>
            <w:gridSpan w:val="2"/>
            <w:shd w:val="clear" w:color="auto" w:fill="C0C0C0"/>
          </w:tcPr>
          <w:p w14:paraId="595861BD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2EAA7DB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6E536F" w:rsidRPr="00BF7184" w14:paraId="4774313E" w14:textId="77777777" w:rsidTr="00BC03FF">
        <w:trPr>
          <w:trHeight w:val="364"/>
        </w:trPr>
        <w:tc>
          <w:tcPr>
            <w:tcW w:w="485" w:type="dxa"/>
          </w:tcPr>
          <w:p w14:paraId="4E4890D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50E9E1D9" w14:textId="77777777" w:rsidR="006E536F" w:rsidRPr="00BF7184" w:rsidRDefault="006E536F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ширина х глибина (мм)</w:t>
            </w:r>
          </w:p>
        </w:tc>
        <w:tc>
          <w:tcPr>
            <w:tcW w:w="7802" w:type="dxa"/>
            <w:gridSpan w:val="4"/>
          </w:tcPr>
          <w:p w14:paraId="378A15D4" w14:textId="77777777" w:rsidR="006E536F" w:rsidRPr="00BF7184" w:rsidRDefault="006E536F" w:rsidP="00BC03FF">
            <w:pPr>
              <w:pStyle w:val="TableParagraph"/>
              <w:spacing w:before="64"/>
              <w:ind w:left="2017" w:right="2031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1700х1720</w:t>
            </w:r>
          </w:p>
        </w:tc>
      </w:tr>
      <w:tr w:rsidR="006E536F" w:rsidRPr="00BF7184" w14:paraId="3ED4EFFF" w14:textId="77777777" w:rsidTr="00BC03FF">
        <w:trPr>
          <w:trHeight w:val="460"/>
        </w:trPr>
        <w:tc>
          <w:tcPr>
            <w:tcW w:w="485" w:type="dxa"/>
          </w:tcPr>
          <w:p w14:paraId="4F91FF7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2F01B625" w14:textId="77777777" w:rsidR="006E536F" w:rsidRPr="00BF7184" w:rsidRDefault="006E536F" w:rsidP="00BC03FF">
            <w:pPr>
              <w:pStyle w:val="TableParagraph"/>
              <w:spacing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риямок / верхній поверх</w:t>
            </w:r>
          </w:p>
          <w:p w14:paraId="6FB57B56" w14:textId="77777777" w:rsidR="006E536F" w:rsidRPr="00BF7184" w:rsidRDefault="006E536F" w:rsidP="00BC03FF">
            <w:pPr>
              <w:pStyle w:val="TableParagraph"/>
              <w:spacing w:before="1" w:line="213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(мм)</w:t>
            </w:r>
          </w:p>
        </w:tc>
        <w:tc>
          <w:tcPr>
            <w:tcW w:w="7802" w:type="dxa"/>
            <w:gridSpan w:val="4"/>
          </w:tcPr>
          <w:p w14:paraId="2049808A" w14:textId="77777777" w:rsidR="006E536F" w:rsidRPr="00BF7184" w:rsidRDefault="006E536F" w:rsidP="00BC03FF">
            <w:pPr>
              <w:pStyle w:val="TableParagraph"/>
              <w:spacing w:before="112"/>
              <w:ind w:left="2045" w:right="1978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   1200/3900</w:t>
            </w:r>
          </w:p>
        </w:tc>
      </w:tr>
      <w:tr w:rsidR="006E536F" w:rsidRPr="00BF7184" w14:paraId="2D07C9E8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0A07D684" w14:textId="77777777" w:rsidR="006E536F" w:rsidRPr="00BF7184" w:rsidRDefault="006E536F" w:rsidP="00BC03FF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7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9BD475D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МАШИННЕ ПРИМІЩЕННЯ</w:t>
            </w:r>
          </w:p>
        </w:tc>
        <w:tc>
          <w:tcPr>
            <w:tcW w:w="7802" w:type="dxa"/>
            <w:gridSpan w:val="4"/>
          </w:tcPr>
          <w:p w14:paraId="1D67AA95" w14:textId="77777777" w:rsidR="006E536F" w:rsidRPr="00BF7184" w:rsidRDefault="006E536F" w:rsidP="00BC03FF">
            <w:pPr>
              <w:pStyle w:val="TableParagraph"/>
              <w:spacing w:line="210" w:lineRule="exact"/>
              <w:ind w:left="2045" w:right="1924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з МП</w:t>
            </w:r>
          </w:p>
        </w:tc>
      </w:tr>
      <w:tr w:rsidR="006E536F" w:rsidRPr="00BF7184" w14:paraId="2930A0B8" w14:textId="77777777" w:rsidTr="00BC03FF">
        <w:trPr>
          <w:trHeight w:val="364"/>
        </w:trPr>
        <w:tc>
          <w:tcPr>
            <w:tcW w:w="485" w:type="dxa"/>
          </w:tcPr>
          <w:p w14:paraId="1ED9907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1B87EE23" w14:textId="77777777" w:rsidR="006E536F" w:rsidRPr="00BF7184" w:rsidRDefault="006E536F" w:rsidP="00BC03FF">
            <w:pPr>
              <w:pStyle w:val="TableParagraph"/>
              <w:spacing w:before="64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щення</w:t>
            </w:r>
          </w:p>
        </w:tc>
        <w:tc>
          <w:tcPr>
            <w:tcW w:w="7802" w:type="dxa"/>
            <w:gridSpan w:val="4"/>
          </w:tcPr>
          <w:p w14:paraId="48C7847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6E536F" w:rsidRPr="00BF7184" w14:paraId="73E46BD4" w14:textId="77777777" w:rsidTr="00BC03FF">
        <w:trPr>
          <w:trHeight w:val="2295"/>
        </w:trPr>
        <w:tc>
          <w:tcPr>
            <w:tcW w:w="485" w:type="dxa"/>
            <w:tcBorders>
              <w:bottom w:val="single" w:sz="4" w:space="0" w:color="000000"/>
            </w:tcBorders>
            <w:shd w:val="clear" w:color="auto" w:fill="C0C0C0"/>
          </w:tcPr>
          <w:p w14:paraId="49927920" w14:textId="77777777" w:rsidR="006E536F" w:rsidRPr="00BF7184" w:rsidRDefault="006E536F" w:rsidP="00BC03FF">
            <w:pPr>
              <w:pStyle w:val="TableParagraph"/>
              <w:spacing w:line="224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8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133DA901" w14:textId="77777777" w:rsidR="006E536F" w:rsidRPr="00BF7184" w:rsidRDefault="006E536F" w:rsidP="00BC03FF">
            <w:pPr>
              <w:pStyle w:val="TableParagraph"/>
              <w:spacing w:line="224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ПРИВІД</w:t>
            </w:r>
          </w:p>
        </w:tc>
        <w:tc>
          <w:tcPr>
            <w:tcW w:w="7802" w:type="dxa"/>
            <w:gridSpan w:val="4"/>
          </w:tcPr>
          <w:p w14:paraId="54DA2E3D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450 кг</w:t>
            </w:r>
          </w:p>
          <w:p w14:paraId="512CC4A2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1/мс</w:t>
            </w:r>
          </w:p>
          <w:p w14:paraId="3D8058F6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 xml:space="preserve">- 4,0 кв  </w:t>
            </w:r>
          </w:p>
          <w:p w14:paraId="7FE1B499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10,5 А</w:t>
            </w:r>
            <w:r w:rsidRPr="004C7903">
              <w:rPr>
                <w:sz w:val="16"/>
                <w:szCs w:val="16"/>
              </w:rPr>
              <w:t xml:space="preserve"> </w:t>
            </w:r>
          </w:p>
          <w:p w14:paraId="10DA4C9E" w14:textId="77777777" w:rsidR="004C7903" w:rsidRPr="004C7903" w:rsidRDefault="004C7903" w:rsidP="004C7903">
            <w:pPr>
              <w:pStyle w:val="TableParagraph"/>
              <w:spacing w:line="227" w:lineRule="exact"/>
              <w:ind w:left="108"/>
              <w:rPr>
                <w:sz w:val="16"/>
                <w:szCs w:val="16"/>
                <w:lang w:val="ru-RU"/>
              </w:rPr>
            </w:pPr>
            <w:r w:rsidRPr="004C7903">
              <w:rPr>
                <w:sz w:val="16"/>
                <w:szCs w:val="16"/>
                <w:lang w:val="ru-RU"/>
              </w:rPr>
              <w:t>- Р</w:t>
            </w:r>
            <w:r w:rsidRPr="004C7903">
              <w:rPr>
                <w:sz w:val="16"/>
                <w:szCs w:val="16"/>
              </w:rPr>
              <w:t>едукторн</w:t>
            </w:r>
            <w:r w:rsidRPr="004C7903">
              <w:rPr>
                <w:sz w:val="16"/>
                <w:szCs w:val="16"/>
                <w:lang w:val="ru-RU"/>
              </w:rPr>
              <w:t>ий</w:t>
            </w:r>
            <w:r w:rsidRPr="004C7903">
              <w:rPr>
                <w:sz w:val="16"/>
                <w:szCs w:val="16"/>
              </w:rPr>
              <w:t xml:space="preserve"> з частотним регулюванням швидкості</w:t>
            </w:r>
            <w:r w:rsidRPr="004C7903">
              <w:rPr>
                <w:sz w:val="16"/>
                <w:szCs w:val="16"/>
                <w:lang w:val="ru-RU"/>
              </w:rPr>
              <w:t xml:space="preserve"> </w:t>
            </w:r>
          </w:p>
          <w:p w14:paraId="3AF7FF43" w14:textId="77777777" w:rsidR="006E536F" w:rsidRPr="004C7903" w:rsidRDefault="006E536F" w:rsidP="00BC03FF">
            <w:pPr>
              <w:pStyle w:val="TableParagraph"/>
              <w:spacing w:before="4"/>
              <w:rPr>
                <w:rFonts w:asciiTheme="minorBidi" w:hAnsiTheme="minorBidi" w:cstheme="minorBidi"/>
                <w:b/>
                <w:sz w:val="16"/>
                <w:szCs w:val="16"/>
                <w:lang w:val="ru-RU"/>
              </w:rPr>
            </w:pPr>
          </w:p>
          <w:p w14:paraId="7C340D05" w14:textId="322DAD9D" w:rsidR="006E536F" w:rsidRPr="00BF7184" w:rsidRDefault="006E536F" w:rsidP="00AC35A6">
            <w:pPr>
              <w:pStyle w:val="TableParagraph"/>
              <w:ind w:left="267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30068D08" wp14:editId="065D2D79">
                  <wp:extent cx="2214799" cy="1427958"/>
                  <wp:effectExtent l="0" t="0" r="0" b="1270"/>
                  <wp:docPr id="4" name="Рисунок 4" descr="Z:\Сергей\ФОТО ЛЕБЕДОК\ZF_82_Yan_YATAKLI_3_h7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:\Сергей\ФОТО ЛЕБЕДОК\ZF_82_Yan_YATAKLI_3_h7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7675" cy="143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7B1C2E14" w14:textId="77777777" w:rsidTr="00AC35A6">
        <w:trPr>
          <w:trHeight w:val="295"/>
        </w:trPr>
        <w:tc>
          <w:tcPr>
            <w:tcW w:w="485" w:type="dxa"/>
            <w:tcBorders>
              <w:bottom w:val="single" w:sz="4" w:space="0" w:color="000000"/>
            </w:tcBorders>
            <w:shd w:val="clear" w:color="auto" w:fill="C0C0C0"/>
          </w:tcPr>
          <w:p w14:paraId="3AC4D2AC" w14:textId="77777777" w:rsidR="006E536F" w:rsidRPr="00BF7184" w:rsidRDefault="006E536F" w:rsidP="00BC03FF">
            <w:pPr>
              <w:pStyle w:val="TableParagraph"/>
              <w:spacing w:before="9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BD2E8D4" w14:textId="77777777" w:rsidR="006E536F" w:rsidRPr="00BF7184" w:rsidRDefault="006E536F" w:rsidP="00BC03FF">
            <w:pPr>
              <w:pStyle w:val="TableParagraph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9</w:t>
            </w:r>
          </w:p>
        </w:tc>
        <w:tc>
          <w:tcPr>
            <w:tcW w:w="2778" w:type="dxa"/>
            <w:gridSpan w:val="3"/>
            <w:tcBorders>
              <w:bottom w:val="single" w:sz="4" w:space="0" w:color="000000"/>
            </w:tcBorders>
            <w:shd w:val="clear" w:color="auto" w:fill="C0C0C0"/>
          </w:tcPr>
          <w:p w14:paraId="4ADA893A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УПРАВЛІННЯ</w:t>
            </w:r>
          </w:p>
        </w:tc>
        <w:tc>
          <w:tcPr>
            <w:tcW w:w="7802" w:type="dxa"/>
            <w:gridSpan w:val="4"/>
            <w:tcBorders>
              <w:bottom w:val="single" w:sz="4" w:space="0" w:color="000000"/>
            </w:tcBorders>
          </w:tcPr>
          <w:p w14:paraId="3CCF632B" w14:textId="77777777" w:rsidR="006E536F" w:rsidRPr="00BF7184" w:rsidRDefault="006E536F" w:rsidP="00BC03FF">
            <w:pPr>
              <w:pStyle w:val="TableParagraph"/>
              <w:spacing w:before="138"/>
              <w:ind w:left="2044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Селективне збірне вниз </w:t>
            </w:r>
          </w:p>
        </w:tc>
      </w:tr>
      <w:tr w:rsidR="006E536F" w:rsidRPr="00BF7184" w14:paraId="4E027157" w14:textId="77777777" w:rsidTr="00AC35A6">
        <w:trPr>
          <w:trHeight w:val="620"/>
        </w:trPr>
        <w:tc>
          <w:tcPr>
            <w:tcW w:w="485" w:type="dxa"/>
            <w:tcBorders>
              <w:top w:val="single" w:sz="4" w:space="0" w:color="000000"/>
            </w:tcBorders>
            <w:shd w:val="clear" w:color="auto" w:fill="C0C0C0"/>
          </w:tcPr>
          <w:p w14:paraId="03209DB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D94080" w14:textId="77777777" w:rsidR="006E536F" w:rsidRPr="00BF7184" w:rsidRDefault="006E536F" w:rsidP="00BC03FF">
            <w:pPr>
              <w:pStyle w:val="TableParagraph"/>
              <w:spacing w:before="1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0</w:t>
            </w:r>
          </w:p>
        </w:tc>
        <w:tc>
          <w:tcPr>
            <w:tcW w:w="2778" w:type="dxa"/>
            <w:gridSpan w:val="3"/>
            <w:tcBorders>
              <w:top w:val="single" w:sz="4" w:space="0" w:color="000000"/>
            </w:tcBorders>
            <w:shd w:val="clear" w:color="auto" w:fill="C0C0C0"/>
          </w:tcPr>
          <w:p w14:paraId="56EC2665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ЧАСТОТНИЙ ПЕРЕТВОРЮВАЧ ДЛЯ ЛЕБІДКИ</w:t>
            </w:r>
          </w:p>
        </w:tc>
        <w:tc>
          <w:tcPr>
            <w:tcW w:w="7802" w:type="dxa"/>
            <w:gridSpan w:val="4"/>
            <w:tcBorders>
              <w:top w:val="single" w:sz="4" w:space="0" w:color="000000"/>
            </w:tcBorders>
          </w:tcPr>
          <w:p w14:paraId="17C5BFE4" w14:textId="77777777" w:rsidR="009A51DA" w:rsidRPr="009A51DA" w:rsidRDefault="006E536F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sz w:val="16"/>
                <w:szCs w:val="16"/>
              </w:rPr>
            </w:pPr>
            <w:r w:rsidRPr="009A51DA">
              <w:rPr>
                <w:b/>
                <w:sz w:val="16"/>
                <w:szCs w:val="16"/>
              </w:rPr>
              <w:t xml:space="preserve"> </w:t>
            </w:r>
            <w:r w:rsidR="009A51DA" w:rsidRPr="009A51DA">
              <w:rPr>
                <w:sz w:val="16"/>
                <w:szCs w:val="16"/>
              </w:rPr>
              <w:t>Діапазон потужності 5.5-37 кВт</w:t>
            </w:r>
          </w:p>
          <w:p w14:paraId="185F4846" w14:textId="77777777" w:rsidR="009A51DA" w:rsidRPr="009A51DA" w:rsidRDefault="009A51DA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sz w:val="16"/>
                <w:szCs w:val="16"/>
              </w:rPr>
            </w:pPr>
            <w:r w:rsidRPr="009A51DA">
              <w:rPr>
                <w:sz w:val="16"/>
                <w:szCs w:val="16"/>
              </w:rPr>
              <w:t xml:space="preserve">Тип приводу </w:t>
            </w:r>
            <w:r w:rsidRPr="009A51DA">
              <w:rPr>
                <w:sz w:val="16"/>
                <w:szCs w:val="16"/>
                <w:lang w:val="en-US"/>
              </w:rPr>
              <w:t>VVF</w:t>
            </w:r>
          </w:p>
          <w:p w14:paraId="1A6472FC" w14:textId="77777777" w:rsidR="009A51DA" w:rsidRPr="009A51DA" w:rsidRDefault="009A51DA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sz w:val="16"/>
                <w:szCs w:val="16"/>
              </w:rPr>
            </w:pPr>
            <w:r w:rsidRPr="009A51DA">
              <w:rPr>
                <w:sz w:val="16"/>
                <w:szCs w:val="16"/>
              </w:rPr>
              <w:t>Характеристики живлячої напруги 340-420 В,50 гц</w:t>
            </w:r>
          </w:p>
          <w:p w14:paraId="1A9BE0F3" w14:textId="77777777" w:rsidR="009A51DA" w:rsidRPr="009A51DA" w:rsidRDefault="009A51DA" w:rsidP="009A51DA">
            <w:pPr>
              <w:pStyle w:val="TableParagraph"/>
              <w:numPr>
                <w:ilvl w:val="0"/>
                <w:numId w:val="9"/>
              </w:numPr>
              <w:spacing w:before="8"/>
              <w:rPr>
                <w:noProof/>
                <w:sz w:val="16"/>
                <w:szCs w:val="16"/>
                <w:lang w:val="en-US" w:eastAsia="en-US" w:bidi="ar-SA"/>
              </w:rPr>
            </w:pPr>
            <w:r w:rsidRPr="009A51DA">
              <w:rPr>
                <w:noProof/>
                <w:sz w:val="16"/>
                <w:szCs w:val="16"/>
                <w:lang w:eastAsia="en-US" w:bidi="ar-SA"/>
              </w:rPr>
              <w:t xml:space="preserve">Підтримка режиму евакуації                                                                           </w:t>
            </w:r>
          </w:p>
          <w:p w14:paraId="554B8A38" w14:textId="13DA1E93" w:rsidR="006E536F" w:rsidRPr="00BF7184" w:rsidRDefault="006E536F" w:rsidP="00AC35A6">
            <w:pPr>
              <w:pStyle w:val="TableParagraph"/>
              <w:spacing w:before="1"/>
              <w:ind w:left="702" w:right="1014"/>
              <w:jc w:val="center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 xml:space="preserve">  </w:t>
            </w:r>
            <w:r w:rsidR="00742443"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31D3B735" wp14:editId="222842E0">
                  <wp:extent cx="1344305" cy="1359280"/>
                  <wp:effectExtent l="0" t="0" r="8255" b="0"/>
                  <wp:docPr id="6" name="Рисунок 6" descr="Картинки по запросу станции управления arcode arkel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Рисунок 59" descr="Картинки по запросу станции управления arcode arkel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95" r="24837"/>
                          <a:stretch/>
                        </pic:blipFill>
                        <pic:spPr bwMode="auto">
                          <a:xfrm>
                            <a:off x="0" y="0"/>
                            <a:ext cx="1355554" cy="1370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41F2" w14:paraId="14FBA0BB" w14:textId="77777777" w:rsidTr="00BF7184">
        <w:trPr>
          <w:trHeight w:val="3310"/>
        </w:trPr>
        <w:tc>
          <w:tcPr>
            <w:tcW w:w="485" w:type="dxa"/>
            <w:shd w:val="clear" w:color="auto" w:fill="C0C0C0"/>
          </w:tcPr>
          <w:p w14:paraId="4EC2FF2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9C27DBD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55E92F4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838659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69D5E1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E2F8035" w14:textId="77777777" w:rsidR="006E536F" w:rsidRPr="00BF7184" w:rsidRDefault="006E536F" w:rsidP="00BC03FF">
            <w:pPr>
              <w:pStyle w:val="TableParagraph"/>
              <w:spacing w:before="7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F5641A7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B2179A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E461C7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2BFF99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9D724BE" w14:textId="77777777" w:rsidR="006E536F" w:rsidRPr="00BF7184" w:rsidRDefault="006E536F" w:rsidP="00BC03FF">
            <w:pPr>
              <w:pStyle w:val="TableParagraph"/>
              <w:spacing w:before="6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DA975C6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СТАНЦІЯ УПРАВЛІННЯ ХАС</w:t>
            </w:r>
          </w:p>
          <w:p w14:paraId="7918045E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96C8961" w14:textId="77777777" w:rsidR="006E536F" w:rsidRPr="00BF7184" w:rsidRDefault="006E536F" w:rsidP="00BC03FF">
            <w:pPr>
              <w:pStyle w:val="TableParagraph"/>
              <w:ind w:left="289" w:right="250" w:firstLine="190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иробництво HAS ELEVATOR Туреччина</w:t>
            </w:r>
          </w:p>
        </w:tc>
        <w:tc>
          <w:tcPr>
            <w:tcW w:w="7802" w:type="dxa"/>
            <w:gridSpan w:val="4"/>
          </w:tcPr>
          <w:p w14:paraId="43DF1233" w14:textId="77777777" w:rsidR="006E536F" w:rsidRPr="00BF7184" w:rsidRDefault="006E536F" w:rsidP="00BC03FF">
            <w:pPr>
              <w:pStyle w:val="TableParagraph"/>
              <w:spacing w:before="6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43CB650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14 А.</w:t>
            </w:r>
          </w:p>
          <w:p w14:paraId="282ABD9B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5,5 кВт.</w:t>
            </w:r>
          </w:p>
          <w:p w14:paraId="0AB8B309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Здатність роботи на швидкості до 4м/сек і до 64 зупинок.</w:t>
            </w:r>
          </w:p>
          <w:p w14:paraId="6AB91DEF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Є інтегрований контролер і інвертор.</w:t>
            </w:r>
          </w:p>
          <w:p w14:paraId="5ABE4678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Є функція швидкого початку руху і різкої зупинки.</w:t>
            </w:r>
          </w:p>
          <w:p w14:paraId="50A251F8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>Є функція цифрового відображення шахти.</w:t>
            </w:r>
          </w:p>
          <w:p w14:paraId="7E2F71E7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 xml:space="preserve">Вироблено відповідно до стандартів 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en-US"/>
              </w:rPr>
              <w:t>En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ru-RU"/>
              </w:rPr>
              <w:t>81-1+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en-US"/>
              </w:rPr>
              <w:t>A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ru-RU"/>
              </w:rPr>
              <w:t>3</w:t>
            </w:r>
          </w:p>
          <w:p w14:paraId="7D31B0D0" w14:textId="77777777" w:rsidR="00742443" w:rsidRPr="00742443" w:rsidRDefault="00742443" w:rsidP="00742443">
            <w:pPr>
              <w:pStyle w:val="TableParagraph"/>
              <w:numPr>
                <w:ilvl w:val="0"/>
                <w:numId w:val="9"/>
              </w:numPr>
              <w:spacing w:before="6"/>
              <w:rPr>
                <w:rFonts w:asciiTheme="minorBidi" w:hAnsiTheme="minorBidi" w:cstheme="minorBidi"/>
                <w:sz w:val="16"/>
                <w:szCs w:val="16"/>
              </w:rPr>
            </w:pPr>
            <w:r w:rsidRPr="00742443">
              <w:rPr>
                <w:rFonts w:asciiTheme="minorBidi" w:hAnsiTheme="minorBidi" w:cstheme="minorBidi"/>
                <w:sz w:val="16"/>
                <w:szCs w:val="16"/>
              </w:rPr>
              <w:t xml:space="preserve">Є аварійний варіант з </w:t>
            </w:r>
            <w:r w:rsidRPr="00742443">
              <w:rPr>
                <w:rFonts w:asciiTheme="minorBidi" w:hAnsiTheme="minorBidi" w:cstheme="minorBidi"/>
                <w:sz w:val="16"/>
                <w:szCs w:val="16"/>
                <w:lang w:val="en-US"/>
              </w:rPr>
              <w:t>Ups</w:t>
            </w:r>
          </w:p>
          <w:p w14:paraId="5FC9FEB3" w14:textId="35225278" w:rsidR="006E536F" w:rsidRPr="00BF7184" w:rsidRDefault="006E536F" w:rsidP="00BC03FF">
            <w:pPr>
              <w:pStyle w:val="TableParagraph"/>
              <w:ind w:left="2203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lastRenderedPageBreak/>
              <w:drawing>
                <wp:inline distT="0" distB="0" distL="0" distR="0" wp14:anchorId="3FA62BF6" wp14:editId="64F14E43">
                  <wp:extent cx="1847689" cy="1896329"/>
                  <wp:effectExtent l="0" t="0" r="635" b="8890"/>
                  <wp:docPr id="5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4.jpe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787" cy="192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      </w:t>
            </w:r>
          </w:p>
        </w:tc>
      </w:tr>
      <w:tr w:rsidR="006E536F" w:rsidRPr="00BF7184" w14:paraId="7BE70518" w14:textId="77777777" w:rsidTr="00BC03FF">
        <w:trPr>
          <w:trHeight w:val="460"/>
        </w:trPr>
        <w:tc>
          <w:tcPr>
            <w:tcW w:w="485" w:type="dxa"/>
            <w:shd w:val="clear" w:color="auto" w:fill="C0C0C0"/>
          </w:tcPr>
          <w:p w14:paraId="364928C9" w14:textId="77777777" w:rsidR="006E536F" w:rsidRPr="00BF7184" w:rsidRDefault="006E536F" w:rsidP="00BC03FF">
            <w:pPr>
              <w:pStyle w:val="TableParagraph"/>
              <w:spacing w:before="112"/>
              <w:ind w:left="110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lastRenderedPageBreak/>
              <w:t>10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2FAE6B48" w14:textId="77777777" w:rsidR="006E536F" w:rsidRPr="00BF7184" w:rsidRDefault="006E536F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ШАХТНІ ДВЕРІ</w:t>
            </w:r>
          </w:p>
        </w:tc>
        <w:tc>
          <w:tcPr>
            <w:tcW w:w="7802" w:type="dxa"/>
            <w:gridSpan w:val="4"/>
          </w:tcPr>
          <w:p w14:paraId="51566ED7" w14:textId="72F24FBF" w:rsidR="006E536F" w:rsidRPr="00BF7184" w:rsidRDefault="006E536F" w:rsidP="00BC03FF">
            <w:pPr>
              <w:pStyle w:val="TableParagraph"/>
              <w:spacing w:line="225" w:lineRule="exact"/>
              <w:ind w:left="2045" w:right="2031"/>
              <w:jc w:val="center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</w:p>
        </w:tc>
      </w:tr>
      <w:tr w:rsidR="006E536F" w:rsidRPr="00BF7184" w14:paraId="5567D957" w14:textId="77777777" w:rsidTr="00BC03FF">
        <w:trPr>
          <w:trHeight w:val="231"/>
        </w:trPr>
        <w:tc>
          <w:tcPr>
            <w:tcW w:w="485" w:type="dxa"/>
          </w:tcPr>
          <w:p w14:paraId="68BB658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831BC09" w14:textId="77777777" w:rsidR="006E536F" w:rsidRPr="00BF7184" w:rsidRDefault="006E536F" w:rsidP="00BC03FF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тип</w:t>
            </w:r>
          </w:p>
        </w:tc>
        <w:tc>
          <w:tcPr>
            <w:tcW w:w="847" w:type="dxa"/>
            <w:gridSpan w:val="2"/>
          </w:tcPr>
          <w:p w14:paraId="27078BA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67843165" w14:textId="77777777" w:rsidR="006E536F" w:rsidRPr="00BF7184" w:rsidRDefault="006E536F" w:rsidP="00BC03FF">
            <w:pPr>
              <w:pStyle w:val="TableParagraph"/>
              <w:spacing w:line="212" w:lineRule="exact"/>
              <w:ind w:left="2043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Автоматичне</w:t>
            </w:r>
          </w:p>
        </w:tc>
      </w:tr>
      <w:tr w:rsidR="006E536F" w:rsidRPr="00BF7184" w14:paraId="4ABD0102" w14:textId="77777777" w:rsidTr="00BC03FF">
        <w:trPr>
          <w:trHeight w:val="229"/>
        </w:trPr>
        <w:tc>
          <w:tcPr>
            <w:tcW w:w="485" w:type="dxa"/>
          </w:tcPr>
          <w:p w14:paraId="0C09BCC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6C9C7795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ри</w:t>
            </w:r>
          </w:p>
        </w:tc>
        <w:tc>
          <w:tcPr>
            <w:tcW w:w="847" w:type="dxa"/>
            <w:gridSpan w:val="2"/>
          </w:tcPr>
          <w:p w14:paraId="49A4860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552D6D0A" w14:textId="77777777" w:rsidR="006E536F" w:rsidRPr="00BF7184" w:rsidRDefault="006E536F" w:rsidP="00BC03FF">
            <w:pPr>
              <w:pStyle w:val="TableParagraph"/>
              <w:spacing w:line="210" w:lineRule="exact"/>
              <w:ind w:left="2045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700Х2000</w:t>
            </w:r>
          </w:p>
        </w:tc>
      </w:tr>
      <w:tr w:rsidR="006E536F" w:rsidRPr="00BF7184" w14:paraId="3D4449DE" w14:textId="77777777" w:rsidTr="00BC03FF">
        <w:trPr>
          <w:trHeight w:val="4102"/>
        </w:trPr>
        <w:tc>
          <w:tcPr>
            <w:tcW w:w="485" w:type="dxa"/>
          </w:tcPr>
          <w:p w14:paraId="4FDC848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59D581AA" w14:textId="77777777" w:rsidR="006E536F" w:rsidRPr="00BF7184" w:rsidRDefault="006E536F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иконання</w:t>
            </w:r>
          </w:p>
          <w:p w14:paraId="6EDC474C" w14:textId="77777777" w:rsidR="006E536F" w:rsidRPr="00BF7184" w:rsidRDefault="006E536F" w:rsidP="00BC03FF">
            <w:pPr>
              <w:pStyle w:val="TableParagraph"/>
              <w:spacing w:line="229" w:lineRule="exact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</w:p>
        </w:tc>
        <w:tc>
          <w:tcPr>
            <w:tcW w:w="3117" w:type="dxa"/>
            <w:gridSpan w:val="3"/>
          </w:tcPr>
          <w:p w14:paraId="13A82812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3515FEF3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27E283E6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37EADD4E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838CF81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67D5D5B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52734F90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31DE84D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 xml:space="preserve">1-5 й поверх </w:t>
            </w:r>
          </w:p>
          <w:p w14:paraId="6D659841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>нержавіюча сталь</w:t>
            </w:r>
          </w:p>
          <w:p w14:paraId="6D8EDDFC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>товщина: 1,2мм</w:t>
            </w:r>
          </w:p>
          <w:p w14:paraId="1CE70DCD" w14:textId="77777777" w:rsidR="00D7457E" w:rsidRPr="00D7457E" w:rsidRDefault="00D7457E" w:rsidP="00D7457E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D7457E">
              <w:rPr>
                <w:sz w:val="16"/>
                <w:szCs w:val="16"/>
              </w:rPr>
              <w:t>марк</w:t>
            </w:r>
            <w:r w:rsidRPr="00D7457E">
              <w:rPr>
                <w:sz w:val="16"/>
                <w:szCs w:val="16"/>
                <w:lang w:val="ru-RU"/>
              </w:rPr>
              <w:t>а</w:t>
            </w:r>
            <w:r w:rsidRPr="00D7457E">
              <w:rPr>
                <w:sz w:val="16"/>
                <w:szCs w:val="16"/>
              </w:rPr>
              <w:t xml:space="preserve">: </w:t>
            </w:r>
            <w:r w:rsidRPr="00D7457E">
              <w:rPr>
                <w:sz w:val="16"/>
                <w:szCs w:val="16"/>
                <w:lang w:val="en-US"/>
              </w:rPr>
              <w:t>A</w:t>
            </w:r>
            <w:r w:rsidRPr="00D7457E">
              <w:rPr>
                <w:sz w:val="16"/>
                <w:szCs w:val="16"/>
              </w:rPr>
              <w:t>isi 304</w:t>
            </w:r>
          </w:p>
          <w:p w14:paraId="6306985A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4685" w:type="dxa"/>
          </w:tcPr>
          <w:p w14:paraId="0F0FB341" w14:textId="77777777" w:rsidR="006E536F" w:rsidRPr="00BF7184" w:rsidRDefault="006E536F" w:rsidP="00BC03FF">
            <w:pPr>
              <w:pStyle w:val="TableParagraph"/>
              <w:spacing w:before="3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85C7012" w14:textId="77777777" w:rsidR="006E536F" w:rsidRPr="00BF7184" w:rsidRDefault="006E536F" w:rsidP="00BC03FF">
            <w:pPr>
              <w:pStyle w:val="TableParagraph"/>
              <w:ind w:left="157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 </w:t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06531D25" wp14:editId="3D91D601">
                  <wp:extent cx="2482850" cy="3310467"/>
                  <wp:effectExtent l="0" t="0" r="0" b="4445"/>
                  <wp:docPr id="17" name="Рисунок 17" descr="Z:\Сергей\ФОТО ЛЕБЕДОК\изображение_viber_2021-11-10_15-58-30-67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Сергей\ФОТО ЛЕБЕДОК\изображение_viber_2021-11-10_15-58-30-67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8268" cy="3317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32FA8BDB" w14:textId="77777777" w:rsidTr="00BC03FF">
        <w:trPr>
          <w:trHeight w:val="460"/>
        </w:trPr>
        <w:tc>
          <w:tcPr>
            <w:tcW w:w="485" w:type="dxa"/>
            <w:shd w:val="clear" w:color="auto" w:fill="C0C0C0"/>
          </w:tcPr>
          <w:p w14:paraId="7FD28FA1" w14:textId="77777777" w:rsidR="006E536F" w:rsidRPr="00BF7184" w:rsidRDefault="006E536F" w:rsidP="00BC03FF">
            <w:pPr>
              <w:pStyle w:val="TableParagraph"/>
              <w:spacing w:before="112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4BDD065A" w14:textId="77777777" w:rsidR="006E536F" w:rsidRPr="00BF7184" w:rsidRDefault="006E536F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ДВЕРІ КАБІНИ</w:t>
            </w:r>
          </w:p>
        </w:tc>
        <w:tc>
          <w:tcPr>
            <w:tcW w:w="7802" w:type="dxa"/>
            <w:gridSpan w:val="4"/>
          </w:tcPr>
          <w:p w14:paraId="170EEF2F" w14:textId="3B90A410" w:rsidR="006E536F" w:rsidRPr="00343096" w:rsidRDefault="00343096" w:rsidP="002E1A30">
            <w:pPr>
              <w:pStyle w:val="TableParagraph"/>
              <w:spacing w:before="2" w:line="213" w:lineRule="exact"/>
              <w:ind w:left="110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343096">
              <w:rPr>
                <w:sz w:val="16"/>
                <w:szCs w:val="16"/>
              </w:rPr>
              <w:t>З частотним регулятором,</w:t>
            </w:r>
            <w:r w:rsidRPr="00343096">
              <w:rPr>
                <w:sz w:val="16"/>
                <w:szCs w:val="16"/>
                <w:lang w:val="ru-RU"/>
              </w:rPr>
              <w:t xml:space="preserve"> </w:t>
            </w:r>
            <w:r w:rsidRPr="00343096">
              <w:rPr>
                <w:sz w:val="16"/>
                <w:szCs w:val="16"/>
              </w:rPr>
              <w:t>та мотором привода</w:t>
            </w:r>
          </w:p>
        </w:tc>
      </w:tr>
      <w:tr w:rsidR="006E536F" w:rsidRPr="00BF7184" w14:paraId="4EB263A6" w14:textId="77777777" w:rsidTr="00BC03FF">
        <w:trPr>
          <w:trHeight w:val="229"/>
        </w:trPr>
        <w:tc>
          <w:tcPr>
            <w:tcW w:w="485" w:type="dxa"/>
          </w:tcPr>
          <w:p w14:paraId="50D429B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6517DE3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тип</w:t>
            </w:r>
          </w:p>
        </w:tc>
        <w:tc>
          <w:tcPr>
            <w:tcW w:w="847" w:type="dxa"/>
            <w:gridSpan w:val="2"/>
          </w:tcPr>
          <w:p w14:paraId="2F576BF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47D4EDC4" w14:textId="77777777" w:rsidR="006E536F" w:rsidRPr="00BF7184" w:rsidRDefault="006E536F" w:rsidP="00BC03FF">
            <w:pPr>
              <w:pStyle w:val="TableParagraph"/>
              <w:spacing w:line="210" w:lineRule="exact"/>
              <w:ind w:left="1744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Автоматична центрального</w:t>
            </w:r>
            <w:r w:rsidRPr="00BF7184">
              <w:rPr>
                <w:rFonts w:asciiTheme="minorBidi" w:hAnsiTheme="minorBidi" w:cstheme="minorBidi"/>
                <w:spacing w:val="55"/>
                <w:sz w:val="16"/>
                <w:szCs w:val="16"/>
              </w:rPr>
              <w:t xml:space="preserve"> </w:t>
            </w: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ідкриття</w:t>
            </w:r>
          </w:p>
        </w:tc>
      </w:tr>
      <w:tr w:rsidR="006E536F" w:rsidRPr="00BF7184" w14:paraId="310E4813" w14:textId="77777777" w:rsidTr="00BF7184">
        <w:trPr>
          <w:trHeight w:val="250"/>
        </w:trPr>
        <w:tc>
          <w:tcPr>
            <w:tcW w:w="485" w:type="dxa"/>
          </w:tcPr>
          <w:p w14:paraId="2CA5C34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6E414AD0" w14:textId="77777777" w:rsidR="006E536F" w:rsidRPr="00BF7184" w:rsidRDefault="006E536F" w:rsidP="00BC03FF">
            <w:pPr>
              <w:pStyle w:val="TableParagraph"/>
              <w:spacing w:before="11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ри (мм)</w:t>
            </w:r>
          </w:p>
        </w:tc>
        <w:tc>
          <w:tcPr>
            <w:tcW w:w="7802" w:type="dxa"/>
            <w:gridSpan w:val="4"/>
          </w:tcPr>
          <w:p w14:paraId="03716A79" w14:textId="77777777" w:rsidR="006E536F" w:rsidRPr="00BF7184" w:rsidRDefault="006E536F" w:rsidP="00BC03FF">
            <w:pPr>
              <w:pStyle w:val="TableParagraph"/>
              <w:spacing w:line="210" w:lineRule="exact"/>
              <w:ind w:left="1496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700х2000</w:t>
            </w:r>
          </w:p>
        </w:tc>
      </w:tr>
      <w:tr w:rsidR="006E536F" w:rsidRPr="00BF7184" w14:paraId="30CAE2AD" w14:textId="77777777" w:rsidTr="00BF7184">
        <w:trPr>
          <w:trHeight w:val="250"/>
        </w:trPr>
        <w:tc>
          <w:tcPr>
            <w:tcW w:w="485" w:type="dxa"/>
          </w:tcPr>
          <w:p w14:paraId="0BEFC98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09125A72" w14:textId="77777777" w:rsidR="006E536F" w:rsidRPr="00BF7184" w:rsidRDefault="006E536F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иконання</w:t>
            </w:r>
          </w:p>
        </w:tc>
        <w:tc>
          <w:tcPr>
            <w:tcW w:w="7802" w:type="dxa"/>
            <w:gridSpan w:val="4"/>
          </w:tcPr>
          <w:p w14:paraId="20246F34" w14:textId="61F2C30A" w:rsidR="006E536F" w:rsidRPr="0078594E" w:rsidRDefault="0078594E" w:rsidP="006E536F">
            <w:pPr>
              <w:pStyle w:val="TableParagraph"/>
              <w:spacing w:before="85"/>
              <w:ind w:left="1444" w:right="1728"/>
              <w:jc w:val="center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  <w:r w:rsidRPr="0078594E">
              <w:rPr>
                <w:sz w:val="16"/>
                <w:szCs w:val="16"/>
              </w:rPr>
              <w:t>Нержавіюча сталь</w:t>
            </w:r>
            <w:r w:rsidRPr="0078594E">
              <w:rPr>
                <w:sz w:val="16"/>
                <w:szCs w:val="16"/>
                <w:lang w:val="ru-RU"/>
              </w:rPr>
              <w:t xml:space="preserve"> (т</w:t>
            </w:r>
            <w:r w:rsidRPr="0078594E">
              <w:rPr>
                <w:sz w:val="16"/>
                <w:szCs w:val="16"/>
              </w:rPr>
              <w:t>овщина: 1,2мм</w:t>
            </w:r>
            <w:r w:rsidRPr="0078594E">
              <w:rPr>
                <w:sz w:val="16"/>
                <w:szCs w:val="16"/>
                <w:lang w:val="ru-RU"/>
              </w:rPr>
              <w:t xml:space="preserve">, </w:t>
            </w:r>
            <w:r w:rsidRPr="0078594E">
              <w:rPr>
                <w:sz w:val="16"/>
                <w:szCs w:val="16"/>
              </w:rPr>
              <w:t>марк</w:t>
            </w:r>
            <w:r w:rsidRPr="0078594E">
              <w:rPr>
                <w:sz w:val="16"/>
                <w:szCs w:val="16"/>
                <w:lang w:val="ru-RU"/>
              </w:rPr>
              <w:t>а</w:t>
            </w:r>
            <w:r w:rsidRPr="0078594E">
              <w:rPr>
                <w:sz w:val="16"/>
                <w:szCs w:val="16"/>
              </w:rPr>
              <w:t xml:space="preserve">: </w:t>
            </w:r>
            <w:r w:rsidRPr="0078594E">
              <w:rPr>
                <w:sz w:val="16"/>
                <w:szCs w:val="16"/>
                <w:lang w:val="en-US"/>
              </w:rPr>
              <w:t>A</w:t>
            </w:r>
            <w:r w:rsidRPr="0078594E">
              <w:rPr>
                <w:sz w:val="16"/>
                <w:szCs w:val="16"/>
              </w:rPr>
              <w:t>isi 304</w:t>
            </w:r>
            <w:r w:rsidRPr="0078594E">
              <w:rPr>
                <w:sz w:val="16"/>
                <w:szCs w:val="16"/>
                <w:lang w:val="ru-RU"/>
              </w:rPr>
              <w:t>)</w:t>
            </w:r>
          </w:p>
        </w:tc>
      </w:tr>
      <w:tr w:rsidR="006E536F" w:rsidRPr="00BF7184" w14:paraId="6CA0B5A1" w14:textId="77777777" w:rsidTr="00BF7184">
        <w:trPr>
          <w:trHeight w:val="502"/>
        </w:trPr>
        <w:tc>
          <w:tcPr>
            <w:tcW w:w="485" w:type="dxa"/>
            <w:shd w:val="clear" w:color="auto" w:fill="C0C0C0"/>
          </w:tcPr>
          <w:p w14:paraId="7266D6F1" w14:textId="77777777" w:rsidR="006E536F" w:rsidRPr="00BF7184" w:rsidRDefault="006E536F" w:rsidP="00BC03FF">
            <w:pPr>
              <w:pStyle w:val="TableParagraph"/>
              <w:spacing w:before="8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E50E26B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2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300B2147" w14:textId="77777777" w:rsidR="006E536F" w:rsidRPr="00BF7184" w:rsidRDefault="006E536F" w:rsidP="00BC03FF">
            <w:pPr>
              <w:pStyle w:val="TableParagraph"/>
              <w:spacing w:before="8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60864C1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КАБІНА ВИКОНАННЯ</w:t>
            </w:r>
          </w:p>
        </w:tc>
        <w:tc>
          <w:tcPr>
            <w:tcW w:w="7802" w:type="dxa"/>
            <w:gridSpan w:val="4"/>
          </w:tcPr>
          <w:p w14:paraId="6593A7FE" w14:textId="777D7F3A" w:rsidR="006E536F" w:rsidRPr="00BF7184" w:rsidRDefault="006E536F" w:rsidP="00BC03FF">
            <w:pPr>
              <w:pStyle w:val="TableParagraph"/>
              <w:spacing w:before="1"/>
              <w:ind w:left="1956"/>
              <w:rPr>
                <w:rFonts w:asciiTheme="minorBidi" w:hAnsiTheme="minorBidi" w:cstheme="minorBidi"/>
                <w:b/>
                <w:sz w:val="16"/>
                <w:szCs w:val="16"/>
                <w:lang w:val="ru-RU"/>
              </w:rPr>
            </w:pPr>
          </w:p>
        </w:tc>
      </w:tr>
      <w:tr w:rsidR="006E536F" w:rsidRPr="00BF7184" w14:paraId="6F7AA534" w14:textId="77777777" w:rsidTr="00BC03FF">
        <w:trPr>
          <w:trHeight w:val="784"/>
        </w:trPr>
        <w:tc>
          <w:tcPr>
            <w:tcW w:w="485" w:type="dxa"/>
          </w:tcPr>
          <w:p w14:paraId="6C64D314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4415C53E" w14:textId="77777777" w:rsidR="006E536F" w:rsidRPr="00BF7184" w:rsidRDefault="006E536F" w:rsidP="00BC03FF">
            <w:pPr>
              <w:pStyle w:val="TableParagraph"/>
              <w:spacing w:before="1"/>
              <w:ind w:left="109" w:right="231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розміри: ширина х глибина х висота (мм)</w:t>
            </w:r>
          </w:p>
        </w:tc>
        <w:tc>
          <w:tcPr>
            <w:tcW w:w="7802" w:type="dxa"/>
            <w:gridSpan w:val="4"/>
          </w:tcPr>
          <w:p w14:paraId="3DE40402" w14:textId="77777777" w:rsidR="006E536F" w:rsidRPr="00BF7184" w:rsidRDefault="006E536F" w:rsidP="00BC03FF">
            <w:pPr>
              <w:pStyle w:val="TableParagraph"/>
              <w:ind w:left="1040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1100х1100х2180 </w:t>
            </w:r>
          </w:p>
        </w:tc>
      </w:tr>
      <w:tr w:rsidR="006E536F" w:rsidRPr="00BF7184" w14:paraId="0D07CC0C" w14:textId="77777777" w:rsidTr="00BC03FF">
        <w:trPr>
          <w:trHeight w:val="3388"/>
        </w:trPr>
        <w:tc>
          <w:tcPr>
            <w:tcW w:w="485" w:type="dxa"/>
          </w:tcPr>
          <w:p w14:paraId="4F20ABF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3372B232" w14:textId="77777777" w:rsidR="006E536F" w:rsidRPr="00BF7184" w:rsidRDefault="006E536F" w:rsidP="00BC03FF">
            <w:pPr>
              <w:pStyle w:val="TableParagraph"/>
              <w:spacing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стінки</w:t>
            </w:r>
          </w:p>
        </w:tc>
        <w:tc>
          <w:tcPr>
            <w:tcW w:w="3117" w:type="dxa"/>
            <w:gridSpan w:val="3"/>
          </w:tcPr>
          <w:p w14:paraId="522B053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7744C7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3A6A5F6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39865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8E3856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80C8E8" w14:textId="77777777" w:rsidR="006E536F" w:rsidRPr="00BF7184" w:rsidRDefault="006E536F" w:rsidP="00BC03FF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</w:t>
            </w:r>
          </w:p>
          <w:p w14:paraId="26A85110" w14:textId="77777777" w:rsidR="006E536F" w:rsidRPr="00BF7184" w:rsidRDefault="006E536F" w:rsidP="00BC03FF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6B6BB37F" w14:textId="77777777" w:rsidR="00B37A9C" w:rsidRPr="00B37A9C" w:rsidRDefault="006E536F" w:rsidP="00B37A9C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</w:t>
            </w:r>
            <w:r w:rsidR="00B37A9C" w:rsidRPr="00B37A9C">
              <w:rPr>
                <w:rFonts w:asciiTheme="minorBidi" w:hAnsiTheme="minorBidi" w:cstheme="minorBidi"/>
                <w:sz w:val="16"/>
                <w:szCs w:val="16"/>
              </w:rPr>
              <w:t>Нержавіюча сталь</w:t>
            </w:r>
          </w:p>
          <w:p w14:paraId="1DD1F498" w14:textId="49E86072" w:rsidR="00B37A9C" w:rsidRPr="00B37A9C" w:rsidRDefault="00B37A9C" w:rsidP="00B37A9C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 w:rsidRPr="00B37A9C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        т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>овщина: 1,2мм</w:t>
            </w:r>
          </w:p>
          <w:p w14:paraId="1AA11C99" w14:textId="110A5154" w:rsidR="00B37A9C" w:rsidRPr="00B37A9C" w:rsidRDefault="00B37A9C" w:rsidP="00B37A9C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 w:rsidRPr="00B37A9C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        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>марк</w:t>
            </w:r>
            <w:r w:rsidRPr="00B37A9C">
              <w:rPr>
                <w:rFonts w:asciiTheme="minorBidi" w:hAnsiTheme="minorBidi" w:cstheme="minorBidi"/>
                <w:sz w:val="16"/>
                <w:szCs w:val="16"/>
                <w:lang w:val="ru-RU"/>
              </w:rPr>
              <w:t>а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 xml:space="preserve">: </w:t>
            </w:r>
            <w:r w:rsidRPr="00B37A9C">
              <w:rPr>
                <w:rFonts w:asciiTheme="minorBidi" w:hAnsiTheme="minorBidi" w:cstheme="minorBidi"/>
                <w:sz w:val="16"/>
                <w:szCs w:val="16"/>
                <w:lang w:val="en-US"/>
              </w:rPr>
              <w:t>A</w:t>
            </w:r>
            <w:r w:rsidRPr="00B37A9C">
              <w:rPr>
                <w:rFonts w:asciiTheme="minorBidi" w:hAnsiTheme="minorBidi" w:cstheme="minorBidi"/>
                <w:sz w:val="16"/>
                <w:szCs w:val="16"/>
              </w:rPr>
              <w:t>isi 304</w:t>
            </w:r>
          </w:p>
          <w:p w14:paraId="223A920E" w14:textId="31D2E7F5" w:rsidR="006E536F" w:rsidRPr="00BF7184" w:rsidRDefault="006E536F" w:rsidP="006E536F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4685" w:type="dxa"/>
          </w:tcPr>
          <w:p w14:paraId="3C01E24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</w:t>
            </w:r>
          </w:p>
          <w:p w14:paraId="2F518FD0" w14:textId="77777777" w:rsidR="006E536F" w:rsidRPr="00BF7184" w:rsidRDefault="006E536F" w:rsidP="00BC03FF">
            <w:pPr>
              <w:pStyle w:val="TableParagraph"/>
              <w:spacing w:before="10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706DAE1" w14:textId="77777777" w:rsidR="006E536F" w:rsidRPr="00BF7184" w:rsidRDefault="006E536F" w:rsidP="00BC03FF">
            <w:pPr>
              <w:pStyle w:val="TableParagraph"/>
              <w:ind w:left="238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lastRenderedPageBreak/>
              <w:t xml:space="preserve">  </w:t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1ECBBBBB" wp14:editId="08EDC6D5">
                  <wp:extent cx="2628899" cy="3505200"/>
                  <wp:effectExtent l="0" t="0" r="635" b="0"/>
                  <wp:docPr id="12" name="Рисунок 12" descr="Z:\Сергей\ФОТО ЛЕБЕДОК\220 ОВОДОВА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Сергей\ФОТО ЛЕБЕДОК\220 ОВОДОВА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5333" cy="3513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2722D3A2" w14:textId="77777777" w:rsidTr="00BF7184">
        <w:trPr>
          <w:trHeight w:val="187"/>
        </w:trPr>
        <w:tc>
          <w:tcPr>
            <w:tcW w:w="485" w:type="dxa"/>
          </w:tcPr>
          <w:p w14:paraId="7F2BA7D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48D21DB9" w14:textId="77777777" w:rsidR="006E536F" w:rsidRPr="00BF7184" w:rsidRDefault="006E536F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ідлога</w:t>
            </w:r>
          </w:p>
        </w:tc>
        <w:tc>
          <w:tcPr>
            <w:tcW w:w="3117" w:type="dxa"/>
            <w:gridSpan w:val="3"/>
          </w:tcPr>
          <w:p w14:paraId="6CE056F6" w14:textId="77777777" w:rsidR="006E536F" w:rsidRPr="00BF7184" w:rsidRDefault="006E536F" w:rsidP="00BC03FF">
            <w:pPr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Антивандальне ПВХ</w:t>
            </w:r>
          </w:p>
        </w:tc>
        <w:tc>
          <w:tcPr>
            <w:tcW w:w="4685" w:type="dxa"/>
          </w:tcPr>
          <w:p w14:paraId="7575113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B174B9" w:rsidRPr="00BF7184" w14:paraId="6B5ADE9C" w14:textId="77777777" w:rsidTr="00BC03FF">
        <w:trPr>
          <w:trHeight w:val="231"/>
        </w:trPr>
        <w:tc>
          <w:tcPr>
            <w:tcW w:w="485" w:type="dxa"/>
          </w:tcPr>
          <w:p w14:paraId="7E1DC78A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577CE33B" w14:textId="77777777" w:rsidR="00B174B9" w:rsidRPr="00BF7184" w:rsidRDefault="00B174B9" w:rsidP="00B174B9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стеля</w:t>
            </w:r>
          </w:p>
        </w:tc>
        <w:tc>
          <w:tcPr>
            <w:tcW w:w="289" w:type="dxa"/>
          </w:tcPr>
          <w:p w14:paraId="6D26301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6D0EC9A6" w14:textId="2DC8DF24" w:rsidR="00B174B9" w:rsidRPr="00B174B9" w:rsidRDefault="00B174B9" w:rsidP="00B174B9">
            <w:pPr>
              <w:pStyle w:val="TableParagraph"/>
              <w:spacing w:line="212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  <w:lang w:val="ru-RU"/>
              </w:rPr>
              <w:t xml:space="preserve">                     </w:t>
            </w:r>
            <w:r w:rsidRPr="00B174B9">
              <w:rPr>
                <w:sz w:val="16"/>
                <w:szCs w:val="16"/>
              </w:rPr>
              <w:t>Нержавіюча сталь</w:t>
            </w:r>
            <w:r w:rsidRPr="00B174B9">
              <w:rPr>
                <w:sz w:val="16"/>
                <w:szCs w:val="16"/>
                <w:lang w:val="ru-RU"/>
              </w:rPr>
              <w:t xml:space="preserve"> (т</w:t>
            </w:r>
            <w:r w:rsidRPr="00B174B9">
              <w:rPr>
                <w:sz w:val="16"/>
                <w:szCs w:val="16"/>
              </w:rPr>
              <w:t>овщина: 1,2мм</w:t>
            </w:r>
            <w:r w:rsidRPr="00B174B9">
              <w:rPr>
                <w:sz w:val="16"/>
                <w:szCs w:val="16"/>
                <w:lang w:val="ru-RU"/>
              </w:rPr>
              <w:t xml:space="preserve">, </w:t>
            </w:r>
            <w:r w:rsidRPr="00B174B9">
              <w:rPr>
                <w:sz w:val="16"/>
                <w:szCs w:val="16"/>
              </w:rPr>
              <w:t>марк</w:t>
            </w:r>
            <w:r w:rsidRPr="00B174B9">
              <w:rPr>
                <w:sz w:val="16"/>
                <w:szCs w:val="16"/>
                <w:lang w:val="ru-RU"/>
              </w:rPr>
              <w:t>а</w:t>
            </w:r>
            <w:r w:rsidRPr="00B174B9">
              <w:rPr>
                <w:sz w:val="16"/>
                <w:szCs w:val="16"/>
              </w:rPr>
              <w:t xml:space="preserve">: </w:t>
            </w:r>
            <w:r w:rsidRPr="00B174B9">
              <w:rPr>
                <w:sz w:val="16"/>
                <w:szCs w:val="16"/>
                <w:lang w:val="en-US"/>
              </w:rPr>
              <w:t>A</w:t>
            </w:r>
            <w:r w:rsidRPr="00B174B9">
              <w:rPr>
                <w:sz w:val="16"/>
                <w:szCs w:val="16"/>
              </w:rPr>
              <w:t>isi 304</w:t>
            </w:r>
            <w:r w:rsidRPr="00B174B9">
              <w:rPr>
                <w:sz w:val="16"/>
                <w:szCs w:val="16"/>
                <w:lang w:val="ru-RU"/>
              </w:rPr>
              <w:t>)</w:t>
            </w:r>
          </w:p>
        </w:tc>
      </w:tr>
      <w:tr w:rsidR="00B174B9" w:rsidRPr="00BF7184" w14:paraId="0697029D" w14:textId="77777777" w:rsidTr="00BC03FF">
        <w:trPr>
          <w:trHeight w:val="229"/>
        </w:trPr>
        <w:tc>
          <w:tcPr>
            <w:tcW w:w="485" w:type="dxa"/>
          </w:tcPr>
          <w:p w14:paraId="181B09E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60568BF2" w14:textId="77777777" w:rsidR="00B174B9" w:rsidRPr="00BF7184" w:rsidRDefault="00B174B9" w:rsidP="00B174B9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освітлення</w:t>
            </w:r>
          </w:p>
        </w:tc>
        <w:tc>
          <w:tcPr>
            <w:tcW w:w="289" w:type="dxa"/>
          </w:tcPr>
          <w:p w14:paraId="7343BE3E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08E64FFB" w14:textId="42B87013" w:rsidR="00B174B9" w:rsidRPr="00B174B9" w:rsidRDefault="00B174B9" w:rsidP="00B174B9">
            <w:pPr>
              <w:pStyle w:val="TableParagraph"/>
              <w:spacing w:line="210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>Приховане, в стелі кабіни</w:t>
            </w:r>
          </w:p>
        </w:tc>
      </w:tr>
      <w:tr w:rsidR="00B174B9" w:rsidRPr="00BF7184" w14:paraId="4E20DA28" w14:textId="77777777" w:rsidTr="00BC03FF">
        <w:trPr>
          <w:trHeight w:val="229"/>
        </w:trPr>
        <w:tc>
          <w:tcPr>
            <w:tcW w:w="485" w:type="dxa"/>
          </w:tcPr>
          <w:p w14:paraId="6A4BFDE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0057671A" w14:textId="77777777" w:rsidR="00B174B9" w:rsidRPr="00BF7184" w:rsidRDefault="00B174B9" w:rsidP="00B174B9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дзеркало</w:t>
            </w:r>
          </w:p>
        </w:tc>
        <w:tc>
          <w:tcPr>
            <w:tcW w:w="289" w:type="dxa"/>
          </w:tcPr>
          <w:p w14:paraId="341AF310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08EB8382" w14:textId="61364B4A" w:rsidR="00B174B9" w:rsidRPr="00B174B9" w:rsidRDefault="00B174B9" w:rsidP="00B174B9">
            <w:pPr>
              <w:pStyle w:val="TableParagraph"/>
              <w:spacing w:line="210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>1/2 площі задньої стінки кабіни</w:t>
            </w:r>
          </w:p>
        </w:tc>
      </w:tr>
      <w:tr w:rsidR="00B174B9" w:rsidRPr="00BF7184" w14:paraId="0C4B65FA" w14:textId="77777777" w:rsidTr="00BC03FF">
        <w:trPr>
          <w:trHeight w:val="229"/>
        </w:trPr>
        <w:tc>
          <w:tcPr>
            <w:tcW w:w="485" w:type="dxa"/>
          </w:tcPr>
          <w:p w14:paraId="5D5E18C1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7DE89759" w14:textId="77777777" w:rsidR="00B174B9" w:rsidRPr="00BF7184" w:rsidRDefault="00B174B9" w:rsidP="00B174B9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оручень</w:t>
            </w:r>
          </w:p>
        </w:tc>
        <w:tc>
          <w:tcPr>
            <w:tcW w:w="714" w:type="dxa"/>
            <w:gridSpan w:val="2"/>
          </w:tcPr>
          <w:p w14:paraId="5F033F78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1AA6CE77" w14:textId="61299EF8" w:rsidR="00B174B9" w:rsidRPr="00B174B9" w:rsidRDefault="00B174B9" w:rsidP="00B174B9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 xml:space="preserve">Нержавіюча сталь </w:t>
            </w:r>
          </w:p>
        </w:tc>
      </w:tr>
      <w:tr w:rsidR="00B174B9" w:rsidRPr="00BF7184" w14:paraId="5B74E87F" w14:textId="77777777" w:rsidTr="00BC03FF">
        <w:trPr>
          <w:trHeight w:val="232"/>
        </w:trPr>
        <w:tc>
          <w:tcPr>
            <w:tcW w:w="485" w:type="dxa"/>
          </w:tcPr>
          <w:p w14:paraId="4393EAE2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1CA6A962" w14:textId="77777777" w:rsidR="00B174B9" w:rsidRPr="00BF7184" w:rsidRDefault="00B174B9" w:rsidP="00B174B9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інші</w:t>
            </w:r>
          </w:p>
        </w:tc>
        <w:tc>
          <w:tcPr>
            <w:tcW w:w="714" w:type="dxa"/>
            <w:gridSpan w:val="2"/>
          </w:tcPr>
          <w:p w14:paraId="40BCE0CE" w14:textId="77777777" w:rsidR="00B174B9" w:rsidRPr="00BF7184" w:rsidRDefault="00B174B9" w:rsidP="00B174B9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29090E43" w14:textId="4FF2728B" w:rsidR="00B174B9" w:rsidRPr="00B174B9" w:rsidRDefault="00B174B9" w:rsidP="00B174B9">
            <w:pPr>
              <w:pStyle w:val="TableParagraph"/>
              <w:spacing w:line="212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174B9">
              <w:rPr>
                <w:sz w:val="16"/>
                <w:szCs w:val="16"/>
              </w:rPr>
              <w:t xml:space="preserve"> пристрій контролю перевантаження</w:t>
            </w:r>
          </w:p>
        </w:tc>
      </w:tr>
      <w:tr w:rsidR="006E536F" w:rsidRPr="00BF7184" w14:paraId="6C970213" w14:textId="77777777" w:rsidTr="00BC03FF">
        <w:trPr>
          <w:trHeight w:val="4039"/>
        </w:trPr>
        <w:tc>
          <w:tcPr>
            <w:tcW w:w="485" w:type="dxa"/>
            <w:shd w:val="clear" w:color="auto" w:fill="C0C0C0"/>
          </w:tcPr>
          <w:p w14:paraId="2F0826E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6C952C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47A1EA5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BF6852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B5FABA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049B26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39F8332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3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5978EC4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7228C4D" w14:textId="77777777" w:rsidR="006E536F" w:rsidRPr="00BF7184" w:rsidRDefault="006E536F" w:rsidP="00BC03FF">
            <w:pPr>
              <w:pStyle w:val="TableParagraph"/>
              <w:spacing w:before="150"/>
              <w:ind w:left="109" w:right="281"/>
              <w:jc w:val="both"/>
              <w:rPr>
                <w:rFonts w:asciiTheme="minorBidi" w:hAnsiTheme="minorBidi" w:cstheme="minorBidi"/>
                <w:b/>
                <w:spacing w:val="-14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Колона з постом</w:t>
            </w:r>
            <w:r w:rsidRPr="00BF7184">
              <w:rPr>
                <w:rFonts w:asciiTheme="minorBidi" w:hAnsiTheme="minorBidi" w:cstheme="minorBidi"/>
                <w:b/>
                <w:spacing w:val="-14"/>
                <w:sz w:val="16"/>
                <w:szCs w:val="16"/>
              </w:rPr>
              <w:t xml:space="preserve"> </w:t>
            </w:r>
          </w:p>
          <w:p w14:paraId="536D29C8" w14:textId="77777777" w:rsidR="006E536F" w:rsidRPr="00BF7184" w:rsidRDefault="006E536F" w:rsidP="00BC03FF">
            <w:pPr>
              <w:pStyle w:val="TableParagraph"/>
              <w:spacing w:before="150"/>
              <w:ind w:left="109" w:right="281"/>
              <w:jc w:val="bot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управління на всю висоту</w:t>
            </w:r>
            <w:r w:rsidRPr="00BF7184">
              <w:rPr>
                <w:rFonts w:asciiTheme="minorBidi" w:hAnsiTheme="minorBidi" w:cstheme="minorBidi"/>
                <w:b/>
                <w:spacing w:val="-11"/>
                <w:sz w:val="16"/>
                <w:szCs w:val="16"/>
              </w:rPr>
              <w:t xml:space="preserve"> </w:t>
            </w: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кабіни</w:t>
            </w:r>
          </w:p>
          <w:p w14:paraId="1DE8C642" w14:textId="77777777" w:rsidR="006E536F" w:rsidRPr="00BF7184" w:rsidRDefault="006E536F" w:rsidP="00BC03FF">
            <w:pPr>
              <w:pStyle w:val="TableParagraph"/>
              <w:spacing w:before="2"/>
              <w:ind w:left="109"/>
              <w:jc w:val="bot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на вибір замовника,</w:t>
            </w:r>
          </w:p>
          <w:p w14:paraId="060A9B56" w14:textId="77777777" w:rsidR="006E536F" w:rsidRPr="00BF7184" w:rsidRDefault="006E536F" w:rsidP="00BC03FF">
            <w:pPr>
              <w:pStyle w:val="TableParagraph"/>
              <w:spacing w:before="1"/>
              <w:ind w:left="109" w:right="1148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Виробництво Туреччина</w:t>
            </w:r>
          </w:p>
        </w:tc>
        <w:tc>
          <w:tcPr>
            <w:tcW w:w="1970" w:type="dxa"/>
            <w:tcBorders>
              <w:right w:val="single" w:sz="4" w:space="0" w:color="auto"/>
            </w:tcBorders>
          </w:tcPr>
          <w:p w14:paraId="5FF5DF0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67AC106" w14:textId="77777777" w:rsidR="006E536F" w:rsidRPr="00BF7184" w:rsidRDefault="006E536F" w:rsidP="00BC03FF">
            <w:pPr>
              <w:pStyle w:val="TableParagraph"/>
              <w:spacing w:before="11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E4BF212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24F1A150" wp14:editId="64C63BEC">
                  <wp:extent cx="539790" cy="2655418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202" cy="2795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7" w:type="dxa"/>
            <w:gridSpan w:val="2"/>
            <w:tcBorders>
              <w:left w:val="single" w:sz="4" w:space="0" w:color="auto"/>
            </w:tcBorders>
          </w:tcPr>
          <w:p w14:paraId="6BD99EF7" w14:textId="1D2C42CE" w:rsidR="001A2AF4" w:rsidRDefault="001A2AF4" w:rsidP="00950D97">
            <w:pPr>
              <w:pStyle w:val="TableParagraph"/>
              <w:numPr>
                <w:ilvl w:val="0"/>
                <w:numId w:val="9"/>
              </w:numPr>
              <w:rPr>
                <w:rFonts w:asciiTheme="minorBidi" w:hAnsiTheme="minorBidi" w:cstheme="minorBidi"/>
                <w:sz w:val="16"/>
                <w:szCs w:val="16"/>
              </w:rPr>
            </w:pPr>
            <w:r w:rsidRPr="001A2AF4">
              <w:rPr>
                <w:rFonts w:asciiTheme="minorBidi" w:hAnsiTheme="minorBidi" w:cstheme="minorBidi"/>
                <w:sz w:val="16"/>
                <w:szCs w:val="16"/>
              </w:rPr>
              <w:t>Матричний дисплей. Показує місцезнаходження і напрямок руху кабіни ліфта.</w:t>
            </w:r>
          </w:p>
          <w:p w14:paraId="22929626" w14:textId="4631F24B" w:rsidR="006E536F" w:rsidRPr="00950D97" w:rsidRDefault="001A2AF4" w:rsidP="00950D97">
            <w:pPr>
              <w:pStyle w:val="TableParagraph"/>
              <w:numPr>
                <w:ilvl w:val="0"/>
                <w:numId w:val="9"/>
              </w:numPr>
              <w:rPr>
                <w:rFonts w:asciiTheme="minorBidi" w:hAnsiTheme="minorBidi" w:cstheme="minorBidi"/>
                <w:sz w:val="16"/>
                <w:szCs w:val="16"/>
              </w:rPr>
            </w:pPr>
            <w:r w:rsidRPr="001A2AF4">
              <w:rPr>
                <w:rFonts w:asciiTheme="minorBidi" w:hAnsiTheme="minorBidi" w:cstheme="minorBidi"/>
                <w:sz w:val="16"/>
                <w:szCs w:val="16"/>
              </w:rPr>
              <w:t xml:space="preserve"> Шрифт Брайля на всіх кноках</w:t>
            </w:r>
          </w:p>
        </w:tc>
      </w:tr>
      <w:tr w:rsidR="00DF47FA" w:rsidRPr="00BF7184" w14:paraId="5C78E2E5" w14:textId="77777777" w:rsidTr="00BC03FF">
        <w:trPr>
          <w:trHeight w:val="229"/>
        </w:trPr>
        <w:tc>
          <w:tcPr>
            <w:tcW w:w="485" w:type="dxa"/>
          </w:tcPr>
          <w:p w14:paraId="78377DAC" w14:textId="77777777" w:rsidR="00DF47FA" w:rsidRPr="00BF7184" w:rsidRDefault="00DF47FA" w:rsidP="00DF47FA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3203" w:type="dxa"/>
            <w:gridSpan w:val="4"/>
          </w:tcPr>
          <w:p w14:paraId="03DD298C" w14:textId="77777777" w:rsidR="00DF47FA" w:rsidRPr="00BF7184" w:rsidRDefault="00DF47FA" w:rsidP="00DF47FA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основа поста</w:t>
            </w:r>
          </w:p>
        </w:tc>
        <w:tc>
          <w:tcPr>
            <w:tcW w:w="7377" w:type="dxa"/>
            <w:gridSpan w:val="3"/>
          </w:tcPr>
          <w:p w14:paraId="568F8F4A" w14:textId="6C7CF4D0" w:rsidR="00DF47FA" w:rsidRPr="00D07013" w:rsidRDefault="00DF47FA" w:rsidP="00EA740D">
            <w:pPr>
              <w:pStyle w:val="TableParagraph"/>
              <w:spacing w:line="210" w:lineRule="exact"/>
              <w:ind w:right="1726"/>
              <w:rPr>
                <w:rFonts w:asciiTheme="minorBidi" w:hAnsiTheme="minorBidi" w:cstheme="minorBidi"/>
                <w:sz w:val="16"/>
                <w:szCs w:val="16"/>
              </w:rPr>
            </w:pPr>
            <w:r w:rsidRPr="00D07013">
              <w:rPr>
                <w:sz w:val="16"/>
                <w:szCs w:val="16"/>
                <w:lang w:val="ru-RU"/>
              </w:rPr>
              <w:t xml:space="preserve"> </w:t>
            </w:r>
            <w:r w:rsidRPr="00D07013">
              <w:rPr>
                <w:sz w:val="16"/>
                <w:szCs w:val="16"/>
              </w:rPr>
              <w:t>Нержавіюча сталь</w:t>
            </w:r>
            <w:r w:rsidRPr="00D07013">
              <w:rPr>
                <w:sz w:val="16"/>
                <w:szCs w:val="16"/>
                <w:lang w:val="ru-RU"/>
              </w:rPr>
              <w:t xml:space="preserve"> (т</w:t>
            </w:r>
            <w:r w:rsidRPr="00D07013">
              <w:rPr>
                <w:sz w:val="16"/>
                <w:szCs w:val="16"/>
              </w:rPr>
              <w:t>овщина: 1,2мм</w:t>
            </w:r>
            <w:r w:rsidRPr="00D07013">
              <w:rPr>
                <w:sz w:val="16"/>
                <w:szCs w:val="16"/>
                <w:lang w:val="ru-RU"/>
              </w:rPr>
              <w:t xml:space="preserve">, </w:t>
            </w:r>
            <w:r w:rsidRPr="00D07013">
              <w:rPr>
                <w:sz w:val="16"/>
                <w:szCs w:val="16"/>
              </w:rPr>
              <w:t>марк</w:t>
            </w:r>
            <w:r w:rsidRPr="00D07013">
              <w:rPr>
                <w:sz w:val="16"/>
                <w:szCs w:val="16"/>
                <w:lang w:val="ru-RU"/>
              </w:rPr>
              <w:t>а</w:t>
            </w:r>
            <w:r w:rsidRPr="00D07013">
              <w:rPr>
                <w:sz w:val="16"/>
                <w:szCs w:val="16"/>
              </w:rPr>
              <w:t>:</w:t>
            </w:r>
            <w:r w:rsidR="00EA740D">
              <w:rPr>
                <w:sz w:val="16"/>
                <w:szCs w:val="16"/>
                <w:lang w:val="ru-RU"/>
              </w:rPr>
              <w:t xml:space="preserve"> </w:t>
            </w:r>
            <w:r w:rsidRPr="00D07013">
              <w:rPr>
                <w:sz w:val="16"/>
                <w:szCs w:val="16"/>
                <w:lang w:val="en-US"/>
              </w:rPr>
              <w:t>A</w:t>
            </w:r>
            <w:r w:rsidRPr="00D07013">
              <w:rPr>
                <w:sz w:val="16"/>
                <w:szCs w:val="16"/>
              </w:rPr>
              <w:t>isi 304</w:t>
            </w:r>
            <w:r w:rsidRPr="00D07013">
              <w:rPr>
                <w:sz w:val="16"/>
                <w:szCs w:val="16"/>
                <w:lang w:val="ru-RU"/>
              </w:rPr>
              <w:t>)</w:t>
            </w:r>
          </w:p>
        </w:tc>
      </w:tr>
      <w:tr w:rsidR="00DF47FA" w:rsidRPr="00BF7184" w14:paraId="64DEA32C" w14:textId="77777777" w:rsidTr="00BC03FF">
        <w:trPr>
          <w:trHeight w:val="231"/>
        </w:trPr>
        <w:tc>
          <w:tcPr>
            <w:tcW w:w="485" w:type="dxa"/>
          </w:tcPr>
          <w:p w14:paraId="24A5634E" w14:textId="77777777" w:rsidR="00DF47FA" w:rsidRPr="00BF7184" w:rsidRDefault="00DF47FA" w:rsidP="00DF47FA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7DF6154" w14:textId="77777777" w:rsidR="00DF47FA" w:rsidRPr="00BF7184" w:rsidRDefault="00DF47FA" w:rsidP="00DF47FA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кнопки</w:t>
            </w:r>
          </w:p>
        </w:tc>
        <w:tc>
          <w:tcPr>
            <w:tcW w:w="1272" w:type="dxa"/>
            <w:gridSpan w:val="3"/>
          </w:tcPr>
          <w:p w14:paraId="4FA5C3FB" w14:textId="632C4D0C" w:rsidR="00DF47FA" w:rsidRPr="00BF7184" w:rsidRDefault="00DF47FA" w:rsidP="00DF47FA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255C66C0" w14:textId="77777777" w:rsidR="00DF47FA" w:rsidRPr="00D07013" w:rsidRDefault="00DF47FA" w:rsidP="00DF47FA">
            <w:pPr>
              <w:pStyle w:val="TableParagraph"/>
              <w:spacing w:line="212" w:lineRule="exact"/>
              <w:ind w:left="1742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D07013">
              <w:rPr>
                <w:rFonts w:asciiTheme="minorBidi" w:hAnsiTheme="minorBidi" w:cstheme="minorBidi"/>
                <w:sz w:val="16"/>
                <w:szCs w:val="16"/>
              </w:rPr>
              <w:t>Круглі з підсвічуванням</w:t>
            </w:r>
          </w:p>
        </w:tc>
      </w:tr>
      <w:tr w:rsidR="006E536F" w:rsidRPr="00BF7184" w14:paraId="3499AA24" w14:textId="77777777" w:rsidTr="00BF7184">
        <w:trPr>
          <w:trHeight w:val="2050"/>
        </w:trPr>
        <w:tc>
          <w:tcPr>
            <w:tcW w:w="485" w:type="dxa"/>
            <w:shd w:val="clear" w:color="auto" w:fill="C0C0C0"/>
          </w:tcPr>
          <w:p w14:paraId="4C26BD8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540D4A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32A0B5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02D7B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1939CD" w14:textId="77777777" w:rsidR="006E536F" w:rsidRPr="00BF7184" w:rsidRDefault="006E536F" w:rsidP="00BC03FF">
            <w:pPr>
              <w:pStyle w:val="TableParagraph"/>
              <w:spacing w:before="132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4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21CB5686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0C31F7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89B927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34FB952" w14:textId="77777777" w:rsidR="006E536F" w:rsidRPr="00BF7184" w:rsidRDefault="006E536F" w:rsidP="00BC03FF">
            <w:pPr>
              <w:pStyle w:val="TableParagraph"/>
              <w:spacing w:before="154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Панель виклику</w:t>
            </w:r>
          </w:p>
          <w:p w14:paraId="54857EEA" w14:textId="77777777" w:rsidR="006E536F" w:rsidRPr="00BF7184" w:rsidRDefault="006E536F" w:rsidP="00BC03FF">
            <w:pPr>
              <w:pStyle w:val="TableParagraph"/>
              <w:spacing w:before="1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на вибір замовника Виробництво Туреччина</w:t>
            </w:r>
          </w:p>
        </w:tc>
        <w:tc>
          <w:tcPr>
            <w:tcW w:w="7377" w:type="dxa"/>
            <w:gridSpan w:val="3"/>
          </w:tcPr>
          <w:p w14:paraId="2062C83A" w14:textId="77777777" w:rsidR="006E536F" w:rsidRPr="00BF7184" w:rsidRDefault="006E536F" w:rsidP="00BC03FF">
            <w:pPr>
              <w:pStyle w:val="TableParagraph"/>
              <w:spacing w:before="10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8A81E28" w14:textId="214EF1B6" w:rsidR="006E536F" w:rsidRPr="00BF7184" w:rsidRDefault="006E536F" w:rsidP="00BC03FF">
            <w:pPr>
              <w:pStyle w:val="TableParagraph"/>
              <w:ind w:left="41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23F5BFFA" wp14:editId="25D29B3C">
                  <wp:extent cx="426521" cy="1148486"/>
                  <wp:effectExtent l="0" t="0" r="0" b="0"/>
                  <wp:docPr id="10" name="Рисунок 10" descr="\\192.168.1.119\DOCi\Сергей\ФОТО ЛЕБЕДОК\кнопка ілері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192.168.1.119\DOCi\Сергей\ФОТО ЛЕБЕДОК\кнопка ілері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6869" cy="1203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07013">
              <w:rPr>
                <w:rFonts w:ascii="Times New Roman"/>
                <w:sz w:val="20"/>
              </w:rPr>
              <w:t xml:space="preserve"> </w:t>
            </w:r>
            <w:r w:rsidR="00D07013" w:rsidRPr="00D07013">
              <w:rPr>
                <w:rFonts w:asciiTheme="minorBidi" w:hAnsiTheme="minorBidi" w:cstheme="minorBidi"/>
                <w:sz w:val="16"/>
                <w:szCs w:val="16"/>
                <w:lang w:val="ru-RU"/>
              </w:rPr>
              <w:t xml:space="preserve">- </w:t>
            </w:r>
            <w:r w:rsidR="00D07013" w:rsidRPr="00D07013">
              <w:rPr>
                <w:rFonts w:asciiTheme="minorBidi" w:hAnsiTheme="minorBidi" w:cstheme="minorBidi"/>
                <w:sz w:val="16"/>
                <w:szCs w:val="16"/>
              </w:rPr>
              <w:t>Шрифт Брайля на всіх кноках</w:t>
            </w:r>
          </w:p>
        </w:tc>
      </w:tr>
      <w:tr w:rsidR="006E536F" w:rsidRPr="00BF7184" w14:paraId="1F366638" w14:textId="77777777" w:rsidTr="00BC03FF">
        <w:trPr>
          <w:trHeight w:val="260"/>
        </w:trPr>
        <w:tc>
          <w:tcPr>
            <w:tcW w:w="485" w:type="dxa"/>
          </w:tcPr>
          <w:p w14:paraId="0620F71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39B479FC" w14:textId="77777777" w:rsidR="006E536F" w:rsidRPr="00BF7184" w:rsidRDefault="006E536F" w:rsidP="00BC03FF">
            <w:pPr>
              <w:pStyle w:val="TableParagraph"/>
              <w:spacing w:before="13"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панель</w:t>
            </w:r>
          </w:p>
        </w:tc>
        <w:tc>
          <w:tcPr>
            <w:tcW w:w="1272" w:type="dxa"/>
            <w:gridSpan w:val="3"/>
          </w:tcPr>
          <w:p w14:paraId="5BB894B5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532DCDA0" w14:textId="0ED20531" w:rsidR="006E536F" w:rsidRPr="00EA740D" w:rsidRDefault="00EA740D" w:rsidP="00EA740D">
            <w:pPr>
              <w:pStyle w:val="TableParagraph"/>
              <w:spacing w:before="13" w:line="227" w:lineRule="exact"/>
              <w:ind w:right="1726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sz w:val="16"/>
                <w:szCs w:val="16"/>
                <w:lang w:val="ru-RU"/>
              </w:rPr>
              <w:t xml:space="preserve"> </w:t>
            </w:r>
            <w:r w:rsidRPr="00EA740D">
              <w:rPr>
                <w:sz w:val="16"/>
                <w:szCs w:val="16"/>
              </w:rPr>
              <w:t>Нержавіюча сталь</w:t>
            </w:r>
            <w:r w:rsidRPr="00EA740D">
              <w:rPr>
                <w:sz w:val="16"/>
                <w:szCs w:val="16"/>
                <w:lang w:val="ru-RU"/>
              </w:rPr>
              <w:t xml:space="preserve"> (т</w:t>
            </w:r>
            <w:r w:rsidRPr="00EA740D">
              <w:rPr>
                <w:sz w:val="16"/>
                <w:szCs w:val="16"/>
              </w:rPr>
              <w:t>овщина: 1,2мм</w:t>
            </w:r>
            <w:r w:rsidRPr="00EA740D">
              <w:rPr>
                <w:sz w:val="16"/>
                <w:szCs w:val="16"/>
                <w:lang w:val="ru-RU"/>
              </w:rPr>
              <w:t xml:space="preserve">, </w:t>
            </w:r>
            <w:r w:rsidRPr="00EA740D">
              <w:rPr>
                <w:sz w:val="16"/>
                <w:szCs w:val="16"/>
              </w:rPr>
              <w:t>марк</w:t>
            </w:r>
            <w:r w:rsidRPr="00EA740D">
              <w:rPr>
                <w:sz w:val="16"/>
                <w:szCs w:val="16"/>
                <w:lang w:val="ru-RU"/>
              </w:rPr>
              <w:t>а</w:t>
            </w:r>
            <w:r w:rsidRPr="00EA740D">
              <w:rPr>
                <w:sz w:val="16"/>
                <w:szCs w:val="16"/>
              </w:rPr>
              <w:t xml:space="preserve">: </w:t>
            </w:r>
            <w:r w:rsidRPr="00EA740D">
              <w:rPr>
                <w:sz w:val="16"/>
                <w:szCs w:val="16"/>
                <w:lang w:val="en-US"/>
              </w:rPr>
              <w:t>A</w:t>
            </w:r>
            <w:r w:rsidRPr="00EA740D">
              <w:rPr>
                <w:sz w:val="16"/>
                <w:szCs w:val="16"/>
              </w:rPr>
              <w:t>isi 304</w:t>
            </w:r>
            <w:r w:rsidRPr="00EA740D">
              <w:rPr>
                <w:sz w:val="16"/>
                <w:szCs w:val="16"/>
                <w:lang w:val="ru-RU"/>
              </w:rPr>
              <w:t>)</w:t>
            </w:r>
          </w:p>
        </w:tc>
      </w:tr>
      <w:tr w:rsidR="006E536F" w:rsidRPr="00BF7184" w14:paraId="78A6AD24" w14:textId="77777777" w:rsidTr="00BC03FF">
        <w:trPr>
          <w:trHeight w:val="229"/>
        </w:trPr>
        <w:tc>
          <w:tcPr>
            <w:tcW w:w="485" w:type="dxa"/>
          </w:tcPr>
          <w:p w14:paraId="04FC25D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5843BAF6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кнопки</w:t>
            </w:r>
          </w:p>
        </w:tc>
        <w:tc>
          <w:tcPr>
            <w:tcW w:w="1272" w:type="dxa"/>
            <w:gridSpan w:val="3"/>
          </w:tcPr>
          <w:p w14:paraId="396848C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70BC08B3" w14:textId="77777777" w:rsidR="006E536F" w:rsidRPr="00BF7184" w:rsidRDefault="006E536F" w:rsidP="00BC03FF">
            <w:pPr>
              <w:pStyle w:val="TableParagraph"/>
              <w:spacing w:line="210" w:lineRule="exact"/>
              <w:ind w:left="1742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Круглі з підсвічуванням</w:t>
            </w:r>
          </w:p>
        </w:tc>
      </w:tr>
      <w:tr w:rsidR="006E536F" w:rsidRPr="00BF7184" w14:paraId="561C7796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2D4D307F" w14:textId="77777777" w:rsidR="006E536F" w:rsidRPr="00BF7184" w:rsidRDefault="006E536F" w:rsidP="00BC03FF">
            <w:pPr>
              <w:pStyle w:val="TableParagraph"/>
              <w:spacing w:line="210" w:lineRule="exact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5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054A39B4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ІНДИКАЦІЯ</w:t>
            </w:r>
          </w:p>
        </w:tc>
        <w:tc>
          <w:tcPr>
            <w:tcW w:w="7377" w:type="dxa"/>
            <w:gridSpan w:val="3"/>
          </w:tcPr>
          <w:p w14:paraId="0B945F66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6E536F" w:rsidRPr="00BF7184" w14:paraId="3F7E31D4" w14:textId="77777777" w:rsidTr="00BC03FF">
        <w:trPr>
          <w:trHeight w:val="229"/>
        </w:trPr>
        <w:tc>
          <w:tcPr>
            <w:tcW w:w="485" w:type="dxa"/>
          </w:tcPr>
          <w:p w14:paraId="1D24A3C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21AC3E3F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 кабіні</w:t>
            </w:r>
          </w:p>
        </w:tc>
        <w:tc>
          <w:tcPr>
            <w:tcW w:w="1272" w:type="dxa"/>
            <w:gridSpan w:val="3"/>
          </w:tcPr>
          <w:p w14:paraId="67DCC3C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1B4EF79E" w14:textId="77777777" w:rsidR="006E536F" w:rsidRPr="00BF7184" w:rsidRDefault="006E536F" w:rsidP="00BC03FF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7-ми сегментний</w:t>
            </w:r>
          </w:p>
        </w:tc>
      </w:tr>
      <w:tr w:rsidR="006E536F" w:rsidRPr="00BF7184" w14:paraId="3596AFB1" w14:textId="77777777" w:rsidTr="00BC03FF">
        <w:trPr>
          <w:trHeight w:val="229"/>
        </w:trPr>
        <w:tc>
          <w:tcPr>
            <w:tcW w:w="485" w:type="dxa"/>
          </w:tcPr>
          <w:p w14:paraId="674A6C2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3203" w:type="dxa"/>
            <w:gridSpan w:val="4"/>
          </w:tcPr>
          <w:p w14:paraId="2D2401B7" w14:textId="77777777" w:rsidR="006E536F" w:rsidRPr="00BF7184" w:rsidRDefault="006E536F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на основний зупинці</w:t>
            </w:r>
          </w:p>
        </w:tc>
        <w:tc>
          <w:tcPr>
            <w:tcW w:w="7377" w:type="dxa"/>
            <w:gridSpan w:val="3"/>
          </w:tcPr>
          <w:p w14:paraId="59629262" w14:textId="77777777" w:rsidR="006E536F" w:rsidRPr="00BF7184" w:rsidRDefault="006E536F" w:rsidP="00BC03FF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7-ми сегментний</w:t>
            </w:r>
          </w:p>
        </w:tc>
      </w:tr>
      <w:tr w:rsidR="006E536F" w:rsidRPr="00BF7184" w14:paraId="70FCCC20" w14:textId="77777777" w:rsidTr="00BC03FF">
        <w:trPr>
          <w:trHeight w:val="260"/>
        </w:trPr>
        <w:tc>
          <w:tcPr>
            <w:tcW w:w="485" w:type="dxa"/>
          </w:tcPr>
          <w:p w14:paraId="70DED6F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2FE9AE61" w14:textId="77777777" w:rsidR="006E536F" w:rsidRPr="00BF7184" w:rsidRDefault="006E536F" w:rsidP="00BC03FF">
            <w:pPr>
              <w:pStyle w:val="TableParagraph"/>
              <w:spacing w:before="13"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на поверхах</w:t>
            </w:r>
          </w:p>
        </w:tc>
        <w:tc>
          <w:tcPr>
            <w:tcW w:w="1272" w:type="dxa"/>
            <w:gridSpan w:val="3"/>
          </w:tcPr>
          <w:p w14:paraId="32D3816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77180ECD" w14:textId="77777777" w:rsidR="006E536F" w:rsidRPr="00BF7184" w:rsidRDefault="006E536F" w:rsidP="00BC03FF">
            <w:pPr>
              <w:pStyle w:val="TableParagraph"/>
              <w:spacing w:before="13" w:line="227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Індикація поверховість</w:t>
            </w:r>
          </w:p>
        </w:tc>
      </w:tr>
      <w:tr w:rsidR="006E536F" w:rsidRPr="00BF7184" w14:paraId="2E2EA819" w14:textId="77777777" w:rsidTr="00BC03FF">
        <w:trPr>
          <w:trHeight w:val="2195"/>
        </w:trPr>
        <w:tc>
          <w:tcPr>
            <w:tcW w:w="3688" w:type="dxa"/>
            <w:gridSpan w:val="5"/>
            <w:shd w:val="clear" w:color="auto" w:fill="C0C0C0"/>
          </w:tcPr>
          <w:p w14:paraId="2D2FD8F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A45B5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F520FD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A36C47D" w14:textId="77777777" w:rsidR="006E536F" w:rsidRPr="00BF7184" w:rsidRDefault="006E536F" w:rsidP="00BC03FF">
            <w:pPr>
              <w:pStyle w:val="TableParagraph"/>
              <w:spacing w:before="3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21C9BFD" w14:textId="77777777" w:rsidR="006E536F" w:rsidRPr="00BF7184" w:rsidRDefault="006E536F" w:rsidP="00BC03FF">
            <w:pPr>
              <w:pStyle w:val="TableParagraph"/>
              <w:ind w:left="110"/>
              <w:rPr>
                <w:rFonts w:asciiTheme="minorBidi" w:hAnsiTheme="minorBidi" w:cstheme="minorBidi"/>
                <w:b/>
                <w:i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i/>
                <w:sz w:val="16"/>
                <w:szCs w:val="16"/>
              </w:rPr>
              <w:t>Безпека</w:t>
            </w:r>
          </w:p>
        </w:tc>
        <w:tc>
          <w:tcPr>
            <w:tcW w:w="2692" w:type="dxa"/>
            <w:gridSpan w:val="2"/>
          </w:tcPr>
          <w:p w14:paraId="4E993C0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7A0FA5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5AFAF1F" w14:textId="77777777" w:rsidR="006E536F" w:rsidRPr="00BF7184" w:rsidRDefault="006E536F" w:rsidP="00BC03FF">
            <w:pPr>
              <w:pStyle w:val="TableParagraph"/>
              <w:spacing w:before="2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072B680" w14:textId="77777777" w:rsidR="00B1464E" w:rsidRPr="00B1464E" w:rsidRDefault="00B1464E" w:rsidP="00B1464E">
            <w:pPr>
              <w:pStyle w:val="TableParagraph"/>
              <w:spacing w:before="1"/>
              <w:ind w:left="110"/>
              <w:rPr>
                <w:sz w:val="16"/>
                <w:szCs w:val="16"/>
              </w:rPr>
            </w:pPr>
            <w:r w:rsidRPr="00B1464E">
              <w:rPr>
                <w:sz w:val="16"/>
                <w:szCs w:val="16"/>
              </w:rPr>
              <w:t>Фотозавіса на всю висоту дверного отвору.</w:t>
            </w:r>
          </w:p>
          <w:p w14:paraId="64A00A2B" w14:textId="06262554" w:rsidR="006E536F" w:rsidRPr="00B1464E" w:rsidRDefault="006E536F" w:rsidP="00BC03FF">
            <w:pPr>
              <w:pStyle w:val="TableParagraph"/>
              <w:spacing w:before="1"/>
              <w:ind w:left="110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4685" w:type="dxa"/>
          </w:tcPr>
          <w:p w14:paraId="6AB300F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037F7E9" w14:textId="77777777" w:rsidR="006E536F" w:rsidRPr="00BF7184" w:rsidRDefault="006E536F" w:rsidP="00BC03FF">
            <w:pPr>
              <w:pStyle w:val="TableParagraph"/>
              <w:ind w:left="106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1B9A163B" wp14:editId="01538937">
                  <wp:extent cx="1984288" cy="1312164"/>
                  <wp:effectExtent l="0" t="0" r="0" b="0"/>
                  <wp:docPr id="11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9.jpe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88" cy="1312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71549C1F" w14:textId="77777777" w:rsidTr="00BF7184">
        <w:trPr>
          <w:trHeight w:val="1015"/>
        </w:trPr>
        <w:tc>
          <w:tcPr>
            <w:tcW w:w="3688" w:type="dxa"/>
            <w:gridSpan w:val="5"/>
            <w:shd w:val="clear" w:color="auto" w:fill="C0C0C0"/>
          </w:tcPr>
          <w:p w14:paraId="4EF383B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036185AC" w14:textId="77777777" w:rsidR="0044193F" w:rsidRPr="0044193F" w:rsidRDefault="0044193F" w:rsidP="0044193F">
            <w:pPr>
              <w:pStyle w:val="TableParagraph"/>
              <w:spacing w:line="226" w:lineRule="exact"/>
              <w:ind w:left="110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Система «автоматичного звільнення пасажирів» при відсутності електроенергії.</w:t>
            </w:r>
          </w:p>
          <w:p w14:paraId="4F51D0A7" w14:textId="77777777" w:rsidR="0044193F" w:rsidRPr="0044193F" w:rsidRDefault="0044193F" w:rsidP="0044193F">
            <w:pPr>
              <w:pStyle w:val="TableParagraph"/>
              <w:spacing w:before="4"/>
              <w:ind w:left="110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Плавний пуск і зупинка.</w:t>
            </w:r>
          </w:p>
          <w:p w14:paraId="10BE8737" w14:textId="77777777" w:rsidR="0044193F" w:rsidRPr="0044193F" w:rsidRDefault="0044193F" w:rsidP="0044193F">
            <w:pPr>
              <w:pStyle w:val="TableParagraph"/>
              <w:ind w:left="110" w:right="371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Економія електроенергії до 50% за рахунок частотного перетворювача швидкості.</w:t>
            </w:r>
          </w:p>
          <w:p w14:paraId="7855F5B6" w14:textId="77777777" w:rsidR="0044193F" w:rsidRPr="0044193F" w:rsidRDefault="0044193F" w:rsidP="0044193F">
            <w:pPr>
              <w:pStyle w:val="TableParagraph"/>
              <w:spacing w:before="1"/>
              <w:ind w:left="110"/>
              <w:rPr>
                <w:sz w:val="16"/>
                <w:szCs w:val="16"/>
              </w:rPr>
            </w:pPr>
            <w:r w:rsidRPr="0044193F">
              <w:rPr>
                <w:sz w:val="16"/>
                <w:szCs w:val="16"/>
              </w:rPr>
              <w:t>Режим пожежа – входить в комплектацію.</w:t>
            </w:r>
          </w:p>
          <w:p w14:paraId="00A91343" w14:textId="77777777" w:rsidR="006E536F" w:rsidRPr="00BF7184" w:rsidRDefault="006E536F" w:rsidP="00BC03FF">
            <w:pPr>
              <w:pStyle w:val="TableParagraph"/>
              <w:spacing w:before="1"/>
              <w:ind w:left="110" w:right="371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</w:tbl>
    <w:p w14:paraId="55F64699" w14:textId="7B77C6BC" w:rsidR="00F53ABD" w:rsidRPr="00BF7184" w:rsidRDefault="00121FCB" w:rsidP="00121FCB">
      <w:pPr>
        <w:spacing w:before="61"/>
        <w:ind w:left="720" w:right="1731"/>
        <w:rPr>
          <w:rFonts w:asciiTheme="minorBidi" w:hAnsiTheme="minorBidi" w:cstheme="minorBidi"/>
          <w:bCs/>
          <w:sz w:val="16"/>
          <w:szCs w:val="16"/>
        </w:rPr>
      </w:pPr>
      <w:r w:rsidRPr="00BF7184">
        <w:rPr>
          <w:rFonts w:asciiTheme="minorBidi" w:hAnsiTheme="minorBidi" w:cstheme="minorBidi"/>
          <w:bCs/>
          <w:sz w:val="16"/>
          <w:szCs w:val="16"/>
        </w:rPr>
        <w:t>*Увага! Весь перелік вказаний з урахуванням вартості повного циклу використання матеріалів та робіт (а саме: матеріали, демонтаж, монтаж, прибирання і видалення будівельного сміття); документація, погодження з відповідними органами влади і введення в експлуатацію проекту, а також всі роботи повинні виконати згідно будівельні норми та стандарти України.</w:t>
      </w:r>
    </w:p>
    <w:p w14:paraId="3D102105" w14:textId="54BC03BC" w:rsidR="00121FCB" w:rsidRPr="00BF7184" w:rsidRDefault="0044498E" w:rsidP="00121FCB">
      <w:pPr>
        <w:spacing w:before="61"/>
        <w:ind w:left="720" w:right="1731"/>
        <w:rPr>
          <w:rFonts w:asciiTheme="minorBidi" w:hAnsiTheme="minorBidi" w:cstheme="minorBidi"/>
          <w:bCs/>
          <w:sz w:val="16"/>
          <w:szCs w:val="16"/>
          <w:lang w:val="ru-RU"/>
        </w:rPr>
      </w:pPr>
      <w:r w:rsidRPr="00BF7184">
        <w:rPr>
          <w:rFonts w:asciiTheme="minorBidi" w:hAnsiTheme="minorBidi" w:cstheme="minorBidi"/>
          <w:bCs/>
          <w:sz w:val="16"/>
          <w:szCs w:val="16"/>
          <w:lang w:val="ru-RU"/>
        </w:rPr>
        <w:t>**Усі структурні та технічні питання, використовуючи матеріали, слід заздалегідь узгодити з технічним персоналом УВКБ ООН.</w:t>
      </w:r>
    </w:p>
    <w:p w14:paraId="4BE830EB" w14:textId="3704DAD1" w:rsidR="0044498E" w:rsidRPr="00BF7184" w:rsidRDefault="0044498E" w:rsidP="00121FCB">
      <w:pPr>
        <w:spacing w:before="61"/>
        <w:ind w:left="720" w:right="1731"/>
        <w:rPr>
          <w:rFonts w:asciiTheme="minorBidi" w:hAnsiTheme="minorBidi" w:cstheme="minorBidi"/>
          <w:bCs/>
          <w:sz w:val="16"/>
          <w:szCs w:val="16"/>
          <w:lang w:val="ru-RU"/>
        </w:rPr>
      </w:pPr>
      <w:r w:rsidRPr="00BF7184">
        <w:rPr>
          <w:rFonts w:asciiTheme="minorBidi" w:hAnsiTheme="minorBidi" w:cstheme="minorBidi"/>
          <w:bCs/>
          <w:sz w:val="16"/>
          <w:szCs w:val="16"/>
          <w:lang w:val="ru-RU"/>
        </w:rPr>
        <w:t>***Усі роботи мають виконуватись згідно з українськими стандартами для будівельних робіт (ДБН, ДСТУ та ін.)</w:t>
      </w:r>
    </w:p>
    <w:p w14:paraId="738D807F" w14:textId="77777777" w:rsidR="00121FCB" w:rsidRPr="00BF7184" w:rsidRDefault="00121FCB">
      <w:pPr>
        <w:spacing w:before="61"/>
        <w:ind w:left="2602" w:right="1731"/>
        <w:rPr>
          <w:rFonts w:asciiTheme="minorBidi" w:hAnsiTheme="minorBidi" w:cstheme="minorBidi"/>
          <w:b/>
          <w:sz w:val="16"/>
          <w:szCs w:val="16"/>
        </w:rPr>
      </w:pPr>
    </w:p>
    <w:sectPr w:rsidR="00121FCB" w:rsidRPr="00BF7184" w:rsidSect="007F743E">
      <w:pgSz w:w="11910" w:h="16850"/>
      <w:pgMar w:top="540" w:right="320" w:bottom="280" w:left="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4F7F2" w14:textId="77777777" w:rsidR="006B47D2" w:rsidRDefault="006B47D2" w:rsidP="008F29EB">
      <w:r>
        <w:separator/>
      </w:r>
    </w:p>
  </w:endnote>
  <w:endnote w:type="continuationSeparator" w:id="0">
    <w:p w14:paraId="4A6E90E4" w14:textId="77777777" w:rsidR="006B47D2" w:rsidRDefault="006B47D2" w:rsidP="008F2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090EE" w14:textId="77777777" w:rsidR="006B47D2" w:rsidRDefault="006B47D2" w:rsidP="008F29EB">
      <w:r>
        <w:separator/>
      </w:r>
    </w:p>
  </w:footnote>
  <w:footnote w:type="continuationSeparator" w:id="0">
    <w:p w14:paraId="1DFA5207" w14:textId="77777777" w:rsidR="006B47D2" w:rsidRDefault="006B47D2" w:rsidP="008F2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77B39"/>
    <w:multiLevelType w:val="hybridMultilevel"/>
    <w:tmpl w:val="994A3F86"/>
    <w:lvl w:ilvl="0" w:tplc="626886DE">
      <w:start w:val="72"/>
      <w:numFmt w:val="bullet"/>
      <w:lvlText w:val=""/>
      <w:lvlJc w:val="left"/>
      <w:pPr>
        <w:ind w:left="1332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" w15:restartNumberingAfterBreak="0">
    <w:nsid w:val="21A160DD"/>
    <w:multiLevelType w:val="hybridMultilevel"/>
    <w:tmpl w:val="CD5001A2"/>
    <w:lvl w:ilvl="0" w:tplc="46B4D8EE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40500BE"/>
    <w:multiLevelType w:val="hybridMultilevel"/>
    <w:tmpl w:val="0EC86D8A"/>
    <w:lvl w:ilvl="0" w:tplc="D51E9E00">
      <w:start w:val="450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B5769"/>
    <w:multiLevelType w:val="hybridMultilevel"/>
    <w:tmpl w:val="C00E7588"/>
    <w:lvl w:ilvl="0" w:tplc="9E165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DC5C48"/>
    <w:multiLevelType w:val="hybridMultilevel"/>
    <w:tmpl w:val="C4E29466"/>
    <w:lvl w:ilvl="0" w:tplc="B412CD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D2147C"/>
    <w:multiLevelType w:val="hybridMultilevel"/>
    <w:tmpl w:val="864A36E6"/>
    <w:lvl w:ilvl="0" w:tplc="B5700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42BFE"/>
    <w:multiLevelType w:val="hybridMultilevel"/>
    <w:tmpl w:val="F31ACA02"/>
    <w:lvl w:ilvl="0" w:tplc="3B4AE71A">
      <w:start w:val="1"/>
      <w:numFmt w:val="decimal"/>
      <w:lvlText w:val="%1."/>
      <w:lvlJc w:val="left"/>
      <w:pPr>
        <w:ind w:left="1693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uk-UA" w:eastAsia="uk-UA" w:bidi="uk-UA"/>
      </w:rPr>
    </w:lvl>
    <w:lvl w:ilvl="1" w:tplc="90D6ECE6">
      <w:numFmt w:val="bullet"/>
      <w:lvlText w:val="•"/>
      <w:lvlJc w:val="left"/>
      <w:pPr>
        <w:ind w:left="2672" w:hanging="360"/>
      </w:pPr>
      <w:rPr>
        <w:rFonts w:hint="default"/>
        <w:lang w:val="uk-UA" w:eastAsia="uk-UA" w:bidi="uk-UA"/>
      </w:rPr>
    </w:lvl>
    <w:lvl w:ilvl="2" w:tplc="D1BA6B0E">
      <w:numFmt w:val="bullet"/>
      <w:lvlText w:val="•"/>
      <w:lvlJc w:val="left"/>
      <w:pPr>
        <w:ind w:left="3645" w:hanging="360"/>
      </w:pPr>
      <w:rPr>
        <w:rFonts w:hint="default"/>
        <w:lang w:val="uk-UA" w:eastAsia="uk-UA" w:bidi="uk-UA"/>
      </w:rPr>
    </w:lvl>
    <w:lvl w:ilvl="3" w:tplc="73BE9E60">
      <w:numFmt w:val="bullet"/>
      <w:lvlText w:val="•"/>
      <w:lvlJc w:val="left"/>
      <w:pPr>
        <w:ind w:left="4617" w:hanging="360"/>
      </w:pPr>
      <w:rPr>
        <w:rFonts w:hint="default"/>
        <w:lang w:val="uk-UA" w:eastAsia="uk-UA" w:bidi="uk-UA"/>
      </w:rPr>
    </w:lvl>
    <w:lvl w:ilvl="4" w:tplc="62667CC2">
      <w:numFmt w:val="bullet"/>
      <w:lvlText w:val="•"/>
      <w:lvlJc w:val="left"/>
      <w:pPr>
        <w:ind w:left="5590" w:hanging="360"/>
      </w:pPr>
      <w:rPr>
        <w:rFonts w:hint="default"/>
        <w:lang w:val="uk-UA" w:eastAsia="uk-UA" w:bidi="uk-UA"/>
      </w:rPr>
    </w:lvl>
    <w:lvl w:ilvl="5" w:tplc="B3007884">
      <w:numFmt w:val="bullet"/>
      <w:lvlText w:val="•"/>
      <w:lvlJc w:val="left"/>
      <w:pPr>
        <w:ind w:left="6563" w:hanging="360"/>
      </w:pPr>
      <w:rPr>
        <w:rFonts w:hint="default"/>
        <w:lang w:val="uk-UA" w:eastAsia="uk-UA" w:bidi="uk-UA"/>
      </w:rPr>
    </w:lvl>
    <w:lvl w:ilvl="6" w:tplc="BE16E95A">
      <w:numFmt w:val="bullet"/>
      <w:lvlText w:val="•"/>
      <w:lvlJc w:val="left"/>
      <w:pPr>
        <w:ind w:left="7535" w:hanging="360"/>
      </w:pPr>
      <w:rPr>
        <w:rFonts w:hint="default"/>
        <w:lang w:val="uk-UA" w:eastAsia="uk-UA" w:bidi="uk-UA"/>
      </w:rPr>
    </w:lvl>
    <w:lvl w:ilvl="7" w:tplc="E1E0D82A">
      <w:numFmt w:val="bullet"/>
      <w:lvlText w:val="•"/>
      <w:lvlJc w:val="left"/>
      <w:pPr>
        <w:ind w:left="8508" w:hanging="360"/>
      </w:pPr>
      <w:rPr>
        <w:rFonts w:hint="default"/>
        <w:lang w:val="uk-UA" w:eastAsia="uk-UA" w:bidi="uk-UA"/>
      </w:rPr>
    </w:lvl>
    <w:lvl w:ilvl="8" w:tplc="7538657A">
      <w:numFmt w:val="bullet"/>
      <w:lvlText w:val="•"/>
      <w:lvlJc w:val="left"/>
      <w:pPr>
        <w:ind w:left="9481" w:hanging="360"/>
      </w:pPr>
      <w:rPr>
        <w:rFonts w:hint="default"/>
        <w:lang w:val="uk-UA" w:eastAsia="uk-UA" w:bidi="uk-UA"/>
      </w:rPr>
    </w:lvl>
  </w:abstractNum>
  <w:abstractNum w:abstractNumId="7" w15:restartNumberingAfterBreak="0">
    <w:nsid w:val="6E0F7DAA"/>
    <w:multiLevelType w:val="hybridMultilevel"/>
    <w:tmpl w:val="87426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F65F9E"/>
    <w:multiLevelType w:val="hybridMultilevel"/>
    <w:tmpl w:val="864A36E6"/>
    <w:lvl w:ilvl="0" w:tplc="B5700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1"/>
  </w:num>
  <w:num w:numId="5">
    <w:abstractNumId w:val="5"/>
  </w:num>
  <w:num w:numId="6">
    <w:abstractNumId w:val="8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jE0MLUwM7M0MjNS0lEKTi0uzszPAykwrQUAMWkZ3ywAAAA="/>
  </w:docVars>
  <w:rsids>
    <w:rsidRoot w:val="0094155C"/>
    <w:rsid w:val="0002000B"/>
    <w:rsid w:val="00020E17"/>
    <w:rsid w:val="00020E22"/>
    <w:rsid w:val="000211DD"/>
    <w:rsid w:val="000411FE"/>
    <w:rsid w:val="00057751"/>
    <w:rsid w:val="0007254C"/>
    <w:rsid w:val="00090A7F"/>
    <w:rsid w:val="000A0FF9"/>
    <w:rsid w:val="000A6699"/>
    <w:rsid w:val="000B6A27"/>
    <w:rsid w:val="000E3F24"/>
    <w:rsid w:val="000E4060"/>
    <w:rsid w:val="000F64E5"/>
    <w:rsid w:val="001066C3"/>
    <w:rsid w:val="00112EA5"/>
    <w:rsid w:val="00121FCB"/>
    <w:rsid w:val="001262EE"/>
    <w:rsid w:val="001266FE"/>
    <w:rsid w:val="00126859"/>
    <w:rsid w:val="00130959"/>
    <w:rsid w:val="001326F9"/>
    <w:rsid w:val="00136654"/>
    <w:rsid w:val="00153511"/>
    <w:rsid w:val="00153E39"/>
    <w:rsid w:val="00154CA7"/>
    <w:rsid w:val="001559AB"/>
    <w:rsid w:val="00170D92"/>
    <w:rsid w:val="001A2AF4"/>
    <w:rsid w:val="001A3361"/>
    <w:rsid w:val="001A4C7F"/>
    <w:rsid w:val="001B22C1"/>
    <w:rsid w:val="001B2992"/>
    <w:rsid w:val="001D08B3"/>
    <w:rsid w:val="001D7108"/>
    <w:rsid w:val="001E6768"/>
    <w:rsid w:val="0020549D"/>
    <w:rsid w:val="00216C24"/>
    <w:rsid w:val="00232E56"/>
    <w:rsid w:val="0023537B"/>
    <w:rsid w:val="00255077"/>
    <w:rsid w:val="0028776E"/>
    <w:rsid w:val="002A09DC"/>
    <w:rsid w:val="002A212A"/>
    <w:rsid w:val="002B7E1A"/>
    <w:rsid w:val="002C03EC"/>
    <w:rsid w:val="002C255E"/>
    <w:rsid w:val="002E1A30"/>
    <w:rsid w:val="002E40F6"/>
    <w:rsid w:val="002E4FA0"/>
    <w:rsid w:val="00303747"/>
    <w:rsid w:val="00326CAF"/>
    <w:rsid w:val="00331B23"/>
    <w:rsid w:val="003328AA"/>
    <w:rsid w:val="00336168"/>
    <w:rsid w:val="00343096"/>
    <w:rsid w:val="003504B8"/>
    <w:rsid w:val="00353AB1"/>
    <w:rsid w:val="0036509C"/>
    <w:rsid w:val="00371BA4"/>
    <w:rsid w:val="003830EE"/>
    <w:rsid w:val="00391484"/>
    <w:rsid w:val="003945C6"/>
    <w:rsid w:val="0039680A"/>
    <w:rsid w:val="003A1F9D"/>
    <w:rsid w:val="003A363E"/>
    <w:rsid w:val="003A4927"/>
    <w:rsid w:val="003D0B07"/>
    <w:rsid w:val="004033EE"/>
    <w:rsid w:val="00414162"/>
    <w:rsid w:val="004275C4"/>
    <w:rsid w:val="0043447B"/>
    <w:rsid w:val="004349E1"/>
    <w:rsid w:val="00436677"/>
    <w:rsid w:val="0043750F"/>
    <w:rsid w:val="00437D9F"/>
    <w:rsid w:val="0044193F"/>
    <w:rsid w:val="0044498E"/>
    <w:rsid w:val="00452914"/>
    <w:rsid w:val="004531E9"/>
    <w:rsid w:val="00462005"/>
    <w:rsid w:val="0047682A"/>
    <w:rsid w:val="00485A59"/>
    <w:rsid w:val="004928A1"/>
    <w:rsid w:val="00496B50"/>
    <w:rsid w:val="004A3BA6"/>
    <w:rsid w:val="004A3FD4"/>
    <w:rsid w:val="004C7903"/>
    <w:rsid w:val="004E1F77"/>
    <w:rsid w:val="0051208D"/>
    <w:rsid w:val="00541201"/>
    <w:rsid w:val="00552CCC"/>
    <w:rsid w:val="005670DA"/>
    <w:rsid w:val="0058214C"/>
    <w:rsid w:val="00595BE3"/>
    <w:rsid w:val="00595CC3"/>
    <w:rsid w:val="005A5B65"/>
    <w:rsid w:val="005B19AE"/>
    <w:rsid w:val="005C0EC8"/>
    <w:rsid w:val="005C2B59"/>
    <w:rsid w:val="005C6EC9"/>
    <w:rsid w:val="005D0AA9"/>
    <w:rsid w:val="005E08BC"/>
    <w:rsid w:val="005F0BBC"/>
    <w:rsid w:val="006070FF"/>
    <w:rsid w:val="00631DC5"/>
    <w:rsid w:val="00632245"/>
    <w:rsid w:val="006841F2"/>
    <w:rsid w:val="00693681"/>
    <w:rsid w:val="006A2C03"/>
    <w:rsid w:val="006B287D"/>
    <w:rsid w:val="006B47D2"/>
    <w:rsid w:val="006B6D02"/>
    <w:rsid w:val="006D2672"/>
    <w:rsid w:val="006E4FCD"/>
    <w:rsid w:val="006E536F"/>
    <w:rsid w:val="006F0072"/>
    <w:rsid w:val="006F65E3"/>
    <w:rsid w:val="0070160B"/>
    <w:rsid w:val="00726494"/>
    <w:rsid w:val="0074222D"/>
    <w:rsid w:val="00742443"/>
    <w:rsid w:val="007431A5"/>
    <w:rsid w:val="00762B10"/>
    <w:rsid w:val="00762B9F"/>
    <w:rsid w:val="0076512E"/>
    <w:rsid w:val="007819D1"/>
    <w:rsid w:val="00781DB4"/>
    <w:rsid w:val="00782669"/>
    <w:rsid w:val="00784374"/>
    <w:rsid w:val="0078594E"/>
    <w:rsid w:val="007A4FD8"/>
    <w:rsid w:val="007B54B8"/>
    <w:rsid w:val="007B6DCD"/>
    <w:rsid w:val="007C4021"/>
    <w:rsid w:val="007E2FC5"/>
    <w:rsid w:val="007F197F"/>
    <w:rsid w:val="007F743E"/>
    <w:rsid w:val="00826930"/>
    <w:rsid w:val="00866AFE"/>
    <w:rsid w:val="00891A00"/>
    <w:rsid w:val="00893134"/>
    <w:rsid w:val="008A3922"/>
    <w:rsid w:val="008D3914"/>
    <w:rsid w:val="008D7B1D"/>
    <w:rsid w:val="008E10A7"/>
    <w:rsid w:val="008E374A"/>
    <w:rsid w:val="008F29EB"/>
    <w:rsid w:val="008F2B11"/>
    <w:rsid w:val="008F57A6"/>
    <w:rsid w:val="008F74C3"/>
    <w:rsid w:val="009140E2"/>
    <w:rsid w:val="0091626B"/>
    <w:rsid w:val="00925A3C"/>
    <w:rsid w:val="0094155C"/>
    <w:rsid w:val="00944C5D"/>
    <w:rsid w:val="00950D97"/>
    <w:rsid w:val="0095665F"/>
    <w:rsid w:val="00961EDC"/>
    <w:rsid w:val="00962036"/>
    <w:rsid w:val="00966CC2"/>
    <w:rsid w:val="009725B9"/>
    <w:rsid w:val="0097729E"/>
    <w:rsid w:val="00990E43"/>
    <w:rsid w:val="009A51DA"/>
    <w:rsid w:val="009B482B"/>
    <w:rsid w:val="009C73B5"/>
    <w:rsid w:val="009D05C9"/>
    <w:rsid w:val="009D2241"/>
    <w:rsid w:val="009E4FE3"/>
    <w:rsid w:val="009E54F4"/>
    <w:rsid w:val="009F0694"/>
    <w:rsid w:val="00A32FD9"/>
    <w:rsid w:val="00A4364B"/>
    <w:rsid w:val="00A43928"/>
    <w:rsid w:val="00A47FC4"/>
    <w:rsid w:val="00A74770"/>
    <w:rsid w:val="00A76B3C"/>
    <w:rsid w:val="00A81DC8"/>
    <w:rsid w:val="00A832EF"/>
    <w:rsid w:val="00A83A54"/>
    <w:rsid w:val="00AC35A6"/>
    <w:rsid w:val="00AC6395"/>
    <w:rsid w:val="00AC6A05"/>
    <w:rsid w:val="00B0220D"/>
    <w:rsid w:val="00B04A04"/>
    <w:rsid w:val="00B11D0B"/>
    <w:rsid w:val="00B1464E"/>
    <w:rsid w:val="00B15C60"/>
    <w:rsid w:val="00B174B9"/>
    <w:rsid w:val="00B3460D"/>
    <w:rsid w:val="00B37A9C"/>
    <w:rsid w:val="00B37C3A"/>
    <w:rsid w:val="00B57A6C"/>
    <w:rsid w:val="00B744FD"/>
    <w:rsid w:val="00B7586E"/>
    <w:rsid w:val="00B81B05"/>
    <w:rsid w:val="00B92969"/>
    <w:rsid w:val="00BA1C1B"/>
    <w:rsid w:val="00BA3C99"/>
    <w:rsid w:val="00BB13AA"/>
    <w:rsid w:val="00BB1429"/>
    <w:rsid w:val="00BD5B0D"/>
    <w:rsid w:val="00BF49A2"/>
    <w:rsid w:val="00BF7184"/>
    <w:rsid w:val="00C025A4"/>
    <w:rsid w:val="00C04EDF"/>
    <w:rsid w:val="00C259A6"/>
    <w:rsid w:val="00C30485"/>
    <w:rsid w:val="00C33F06"/>
    <w:rsid w:val="00C35C9C"/>
    <w:rsid w:val="00C6055F"/>
    <w:rsid w:val="00C64969"/>
    <w:rsid w:val="00C64D7B"/>
    <w:rsid w:val="00C70015"/>
    <w:rsid w:val="00C84A05"/>
    <w:rsid w:val="00C84A23"/>
    <w:rsid w:val="00CA0C6A"/>
    <w:rsid w:val="00CA2D4B"/>
    <w:rsid w:val="00CA2E7D"/>
    <w:rsid w:val="00CE0CAA"/>
    <w:rsid w:val="00CE3F25"/>
    <w:rsid w:val="00D00311"/>
    <w:rsid w:val="00D068AE"/>
    <w:rsid w:val="00D07013"/>
    <w:rsid w:val="00D23399"/>
    <w:rsid w:val="00D425DC"/>
    <w:rsid w:val="00D42BC5"/>
    <w:rsid w:val="00D4400D"/>
    <w:rsid w:val="00D4517B"/>
    <w:rsid w:val="00D5446D"/>
    <w:rsid w:val="00D673F2"/>
    <w:rsid w:val="00D677F7"/>
    <w:rsid w:val="00D67F70"/>
    <w:rsid w:val="00D7457E"/>
    <w:rsid w:val="00D75BA7"/>
    <w:rsid w:val="00D9011C"/>
    <w:rsid w:val="00DB79E8"/>
    <w:rsid w:val="00DF33A8"/>
    <w:rsid w:val="00DF47FA"/>
    <w:rsid w:val="00DF4975"/>
    <w:rsid w:val="00E02D75"/>
    <w:rsid w:val="00E04F29"/>
    <w:rsid w:val="00E1430E"/>
    <w:rsid w:val="00E204D5"/>
    <w:rsid w:val="00E35265"/>
    <w:rsid w:val="00E47DDC"/>
    <w:rsid w:val="00E53A92"/>
    <w:rsid w:val="00E652F1"/>
    <w:rsid w:val="00E76804"/>
    <w:rsid w:val="00E77A3C"/>
    <w:rsid w:val="00E86B18"/>
    <w:rsid w:val="00EA2741"/>
    <w:rsid w:val="00EA740D"/>
    <w:rsid w:val="00EB4AA5"/>
    <w:rsid w:val="00EB6055"/>
    <w:rsid w:val="00EC4BC0"/>
    <w:rsid w:val="00EC5891"/>
    <w:rsid w:val="00ED029E"/>
    <w:rsid w:val="00EE01E6"/>
    <w:rsid w:val="00EE6437"/>
    <w:rsid w:val="00EF1B32"/>
    <w:rsid w:val="00F0652D"/>
    <w:rsid w:val="00F14A74"/>
    <w:rsid w:val="00F53ABD"/>
    <w:rsid w:val="00F721B9"/>
    <w:rsid w:val="00F73B90"/>
    <w:rsid w:val="00F84CF5"/>
    <w:rsid w:val="00F93456"/>
    <w:rsid w:val="00FC0FDC"/>
    <w:rsid w:val="00FD05B3"/>
    <w:rsid w:val="00FD1623"/>
    <w:rsid w:val="00FD5975"/>
    <w:rsid w:val="00FE056F"/>
    <w:rsid w:val="00FE6CF7"/>
    <w:rsid w:val="00FF0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42D0A"/>
  <w15:docId w15:val="{D4BB4589-205C-40AD-BB9C-4C35887E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uk-UA" w:eastAsia="uk-UA" w:bidi="uk-UA"/>
    </w:rPr>
  </w:style>
  <w:style w:type="paragraph" w:styleId="Heading1">
    <w:name w:val="heading 1"/>
    <w:basedOn w:val="Normal"/>
    <w:uiPriority w:val="1"/>
    <w:qFormat/>
    <w:pPr>
      <w:spacing w:before="61"/>
      <w:ind w:left="2602" w:right="1731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pPr>
      <w:ind w:left="1693" w:right="100" w:hanging="36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rsid w:val="00E1430E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8F29EB"/>
    <w:pPr>
      <w:widowControl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F29EB"/>
    <w:pPr>
      <w:widowControl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ru-RU"/>
    </w:rPr>
  </w:style>
  <w:style w:type="paragraph" w:customStyle="1" w:styleId="11">
    <w:name w:val="Заголовок 11"/>
    <w:basedOn w:val="Normal"/>
    <w:uiPriority w:val="1"/>
    <w:qFormat/>
    <w:rsid w:val="008F29EB"/>
    <w:pPr>
      <w:spacing w:before="228"/>
      <w:ind w:left="972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29EB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29EB"/>
    <w:rPr>
      <w:rFonts w:ascii="Arial" w:eastAsia="Arial" w:hAnsi="Arial" w:cs="Arial"/>
      <w:lang w:val="uk-UA" w:eastAsia="uk-UA" w:bidi="uk-UA"/>
    </w:rPr>
  </w:style>
  <w:style w:type="paragraph" w:styleId="Footer">
    <w:name w:val="footer"/>
    <w:basedOn w:val="Normal"/>
    <w:link w:val="FooterChar"/>
    <w:uiPriority w:val="99"/>
    <w:unhideWhenUsed/>
    <w:rsid w:val="008F29EB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29EB"/>
    <w:rPr>
      <w:rFonts w:ascii="Arial" w:eastAsia="Arial" w:hAnsi="Arial" w:cs="Arial"/>
      <w:lang w:val="uk-UA" w:eastAsia="uk-UA" w:bidi="uk-UA"/>
    </w:rPr>
  </w:style>
  <w:style w:type="character" w:customStyle="1" w:styleId="BodyTextChar">
    <w:name w:val="Body Text Char"/>
    <w:basedOn w:val="DefaultParagraphFont"/>
    <w:link w:val="BodyText"/>
    <w:uiPriority w:val="1"/>
    <w:rsid w:val="0058214C"/>
    <w:rPr>
      <w:rFonts w:ascii="Times New Roman" w:eastAsia="Times New Roman" w:hAnsi="Times New Roman" w:cs="Times New Roman"/>
      <w:lang w:val="uk-UA" w:eastAsia="uk-UA" w:bidi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8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5" ma:contentTypeDescription="Create a new document." ma:contentTypeScope="" ma:versionID="65e58694328865029edc4edf1667d375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81531dd22df6df44fd5a8b21bf08a4a1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c3926c-d601-43c3-9b90-dd196a9e3b0b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d5251-ef0c-472b-8560-265d0ea24ad8">
      <Terms xmlns="http://schemas.microsoft.com/office/infopath/2007/PartnerControls"/>
    </lcf76f155ced4ddcb4097134ff3c332f>
    <TaxCatchAll xmlns="013c30a8-76b9-4357-a999-24e8bf0a122e" xsi:nil="true"/>
  </documentManagement>
</p:properties>
</file>

<file path=customXml/itemProps1.xml><?xml version="1.0" encoding="utf-8"?>
<ds:datastoreItem xmlns:ds="http://schemas.openxmlformats.org/officeDocument/2006/customXml" ds:itemID="{DB23C61B-9E1C-45C0-AE8C-92680F780A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98B87A-DCBD-4AF2-85F2-4FFBE1C1E528}"/>
</file>

<file path=customXml/itemProps3.xml><?xml version="1.0" encoding="utf-8"?>
<ds:datastoreItem xmlns:ds="http://schemas.openxmlformats.org/officeDocument/2006/customXml" ds:itemID="{AA350221-E7FD-40B5-9A75-89CE870B3CC2}"/>
</file>

<file path=customXml/itemProps4.xml><?xml version="1.0" encoding="utf-8"?>
<ds:datastoreItem xmlns:ds="http://schemas.openxmlformats.org/officeDocument/2006/customXml" ds:itemID="{E4CF21F6-739D-4E7C-B7EE-8D96BCBE6F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ОО «ХАС ЛИФТ УКРАИНА»                                                                Официальный дистрибьютор HAS Asansor в Украине</vt:lpstr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ОО «ХАС ЛИФТ УКРАИНА»                                                                Официальный дистрибьютор HAS Asansor в Украине</dc:title>
  <dc:creator>Alexandre Katalov</dc:creator>
  <cp:lastModifiedBy>Narayan Paudel</cp:lastModifiedBy>
  <cp:revision>4</cp:revision>
  <cp:lastPrinted>2022-04-05T08:14:00Z</cp:lastPrinted>
  <dcterms:created xsi:type="dcterms:W3CDTF">2022-07-17T15:02:00Z</dcterms:created>
  <dcterms:modified xsi:type="dcterms:W3CDTF">2022-07-2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20T00:00:00Z</vt:filetime>
  </property>
  <property fmtid="{D5CDD505-2E9C-101B-9397-08002B2CF9AE}" pid="5" name="ContentTypeId">
    <vt:lpwstr>0x0101007C8D1B5FFD618B4E96C2FF7D88AB182B</vt:lpwstr>
  </property>
</Properties>
</file>